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570F17" w14:textId="2E54E8DE" w:rsidR="00BF6088" w:rsidRPr="00911211" w:rsidRDefault="00BF6088" w:rsidP="00BF6088">
      <w:pPr>
        <w:pStyle w:val="Bezodstpw"/>
        <w:jc w:val="right"/>
      </w:pPr>
      <w:r w:rsidRPr="00911211">
        <w:t>Załącznik nr 5A</w:t>
      </w:r>
    </w:p>
    <w:p w14:paraId="12EAD753" w14:textId="77777777" w:rsidR="00BF6088" w:rsidRPr="00911211" w:rsidRDefault="00BF6088" w:rsidP="00BF6088">
      <w:pPr>
        <w:pStyle w:val="Bezodstpw"/>
        <w:jc w:val="right"/>
      </w:pPr>
      <w:r w:rsidRPr="00911211">
        <w:t>do Regulaminu procesu dyplomowania na kierunkach Analityka Medyczna, Farmacja, Kosmetologia II stopnia</w:t>
      </w:r>
      <w:r w:rsidRPr="00911211">
        <w:br/>
        <w:t xml:space="preserve">  na Wydziale Farmaceutycznym z Oddziałem Medycyny Laboratoryjnej UMB  </w:t>
      </w:r>
    </w:p>
    <w:p w14:paraId="2A46332A" w14:textId="77777777" w:rsidR="001F7AC4" w:rsidRPr="00911211" w:rsidRDefault="001F7AC4" w:rsidP="001F7AC4">
      <w:pPr>
        <w:pStyle w:val="Bezodstpw"/>
        <w:jc w:val="center"/>
        <w:rPr>
          <w:b/>
        </w:rPr>
      </w:pPr>
    </w:p>
    <w:p w14:paraId="2F6BEE26" w14:textId="77777777" w:rsidR="001F7AC4" w:rsidRPr="00911211" w:rsidRDefault="001F7AC4" w:rsidP="001F7AC4">
      <w:pPr>
        <w:pStyle w:val="Bezodstpw"/>
        <w:jc w:val="center"/>
        <w:rPr>
          <w:b/>
        </w:rPr>
      </w:pPr>
      <w:r w:rsidRPr="00911211">
        <w:rPr>
          <w:b/>
        </w:rPr>
        <w:t xml:space="preserve">FORMULARZ OCENY PUNKTOWEJ PRACY MAGISTERSKIEJ – doświadczalnej </w:t>
      </w:r>
    </w:p>
    <w:p w14:paraId="5230873E" w14:textId="5A9BE8FE" w:rsidR="00107B5B" w:rsidRPr="00911211" w:rsidRDefault="001F7AC4" w:rsidP="001F7AC4">
      <w:pPr>
        <w:tabs>
          <w:tab w:val="right" w:leader="dot" w:pos="10206"/>
        </w:tabs>
        <w:ind w:left="-284" w:right="-460"/>
        <w:jc w:val="center"/>
        <w:rPr>
          <w:rFonts w:eastAsia="Calibri" w:cstheme="minorHAnsi"/>
          <w:b/>
        </w:rPr>
      </w:pPr>
      <w:r w:rsidRPr="00911211">
        <w:rPr>
          <w:b/>
        </w:rPr>
        <w:t>(wypełnia kierownik pracy)</w:t>
      </w:r>
    </w:p>
    <w:p w14:paraId="57F59245" w14:textId="77777777" w:rsidR="00BF6088" w:rsidRPr="00911211" w:rsidRDefault="00BF6088" w:rsidP="00BF6088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t>Imię i nazwisko studenta:</w:t>
      </w:r>
      <w:r w:rsidRPr="00911211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</w:t>
      </w:r>
    </w:p>
    <w:p w14:paraId="02F94A6B" w14:textId="77777777" w:rsidR="00BF6088" w:rsidRPr="00911211" w:rsidRDefault="00BF6088" w:rsidP="00BF6088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>Kierunek studiów:</w:t>
      </w:r>
      <w:r w:rsidRPr="00911211">
        <w:rPr>
          <w:rFonts w:eastAsia="Calibri" w:cstheme="minorHAnsi"/>
        </w:rPr>
        <w:t xml:space="preserve"> …………………………………………………….……………………………………………………………………….…………………………</w:t>
      </w:r>
    </w:p>
    <w:p w14:paraId="30A8AD2F" w14:textId="77777777" w:rsidR="00BF6088" w:rsidRPr="00911211" w:rsidRDefault="00BF6088" w:rsidP="00BF6088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Tytuł pracy magisterskiej (w języku polskim): </w:t>
      </w:r>
      <w:r w:rsidRPr="00911211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14:paraId="5208B466" w14:textId="77777777" w:rsidR="00BF6088" w:rsidRPr="00911211" w:rsidRDefault="00BF6088" w:rsidP="00BF6088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6E6E8D2D" w14:textId="51EA953C" w:rsidR="00107B5B" w:rsidRPr="00911211" w:rsidRDefault="00107B5B" w:rsidP="00107B5B">
      <w:pPr>
        <w:pStyle w:val="Bezodstpw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20"/>
        <w:gridCol w:w="46"/>
        <w:gridCol w:w="7798"/>
        <w:gridCol w:w="1985"/>
      </w:tblGrid>
      <w:tr w:rsidR="00911211" w:rsidRPr="00911211" w14:paraId="7A6758B3" w14:textId="77777777" w:rsidTr="00BF6088">
        <w:trPr>
          <w:trHeight w:hRule="exact" w:val="446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4D234B1" w14:textId="77777777" w:rsidR="00107B5B" w:rsidRPr="00911211" w:rsidRDefault="00107B5B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 xml:space="preserve">I. ZAWARTOŚĆ MERYTORYCZNA </w:t>
            </w:r>
            <w:r w:rsidRPr="00911211">
              <w:rPr>
                <w:rFonts w:cstheme="minorHAnsi"/>
                <w:b/>
              </w:rPr>
              <w:t>(</w:t>
            </w:r>
            <w:r w:rsidRPr="00911211">
              <w:rPr>
                <w:b/>
              </w:rPr>
              <w:t>0 – 18 pkt.</w:t>
            </w:r>
            <w:r w:rsidRPr="00911211">
              <w:rPr>
                <w:rFonts w:cstheme="minorHAnsi"/>
                <w:b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F3C6122" w14:textId="77777777" w:rsidR="00107B5B" w:rsidRPr="00911211" w:rsidRDefault="00107B5B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72D35937" w14:textId="77777777" w:rsidTr="00BF60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C2B4E6" w14:textId="0EF66AA1" w:rsidR="00107B5B" w:rsidRPr="00911211" w:rsidRDefault="00107B5B" w:rsidP="009328BA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A2CEB8" w14:textId="77777777" w:rsidR="00107B5B" w:rsidRPr="00911211" w:rsidRDefault="00107B5B" w:rsidP="009328BA">
            <w:pPr>
              <w:pStyle w:val="Bezodstpw"/>
              <w:jc w:val="both"/>
            </w:pPr>
            <w:r w:rsidRPr="00911211">
              <w:t>Zgodność treści pracy z jej tematem (0-3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9E149A7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2B845719" w14:textId="77777777" w:rsidTr="00BF6088">
        <w:trPr>
          <w:trHeight w:hRule="exact" w:val="43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12931C" w14:textId="1E6564F4" w:rsidR="00107B5B" w:rsidRPr="00911211" w:rsidRDefault="00107B5B" w:rsidP="009328BA">
            <w:pPr>
              <w:pStyle w:val="Bezodstpw"/>
              <w:jc w:val="center"/>
              <w:rPr>
                <w:rFonts w:cs="Calibri"/>
              </w:rPr>
            </w:pPr>
            <w:r w:rsidRPr="00911211">
              <w:rPr>
                <w:rFonts w:cs="Calibri"/>
              </w:rPr>
              <w:t>2</w:t>
            </w:r>
            <w:r w:rsidR="00D7637D" w:rsidRPr="00911211">
              <w:rPr>
                <w:rFonts w:cs="Calibri"/>
              </w:rPr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0A26407" w14:textId="77777777" w:rsidR="00107B5B" w:rsidRPr="00911211" w:rsidRDefault="00107B5B" w:rsidP="009328BA">
            <w:pPr>
              <w:pStyle w:val="Bezodstpw"/>
              <w:jc w:val="both"/>
              <w:rPr>
                <w:rFonts w:cs="Calibri"/>
              </w:rPr>
            </w:pPr>
            <w:r w:rsidRPr="00911211">
              <w:t xml:space="preserve">Umiejętność sformułowania problemu i sposobu jego rozwiązania (0-3 pkt.):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0E425A0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657B94A5" w14:textId="77777777" w:rsidTr="00BF6088">
        <w:trPr>
          <w:trHeight w:hRule="exact" w:val="565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0E2A1C" w14:textId="32DE9C8A" w:rsidR="00107B5B" w:rsidRPr="00911211" w:rsidRDefault="00107B5B" w:rsidP="009328BA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D722759" w14:textId="77777777" w:rsidR="00107B5B" w:rsidRPr="00911211" w:rsidRDefault="00107B5B" w:rsidP="009328BA">
            <w:pPr>
              <w:pStyle w:val="Bezodstpw"/>
              <w:jc w:val="both"/>
            </w:pPr>
            <w:r w:rsidRPr="00911211">
              <w:t xml:space="preserve">Poprawność wyboru literatury (kompletność danych bibliograficznych, poprawność opracowania wykazu literatury, poprawność cytowań) (0-3 pkt.):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F5C5D7F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511AC6D7" w14:textId="77777777" w:rsidTr="00BF6088">
        <w:trPr>
          <w:trHeight w:hRule="exact" w:val="417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027108" w14:textId="212820F1" w:rsidR="00107B5B" w:rsidRPr="00911211" w:rsidRDefault="00107B5B" w:rsidP="009328BA">
            <w:pPr>
              <w:pStyle w:val="Bezodstpw"/>
              <w:jc w:val="center"/>
              <w:rPr>
                <w:bCs/>
                <w:spacing w:val="-10"/>
              </w:rPr>
            </w:pPr>
            <w:r w:rsidRPr="00911211">
              <w:rPr>
                <w:bCs/>
                <w:spacing w:val="-10"/>
              </w:rPr>
              <w:t>4</w:t>
            </w:r>
            <w:r w:rsidR="00D7637D" w:rsidRPr="00911211">
              <w:rPr>
                <w:bCs/>
                <w:spacing w:val="-10"/>
              </w:rPr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5B719BE" w14:textId="77777777" w:rsidR="00107B5B" w:rsidRPr="00911211" w:rsidRDefault="00107B5B" w:rsidP="009328BA">
            <w:pPr>
              <w:pStyle w:val="Bezodstpw"/>
              <w:jc w:val="both"/>
              <w:rPr>
                <w:bCs/>
              </w:rPr>
            </w:pPr>
            <w:r w:rsidRPr="00911211">
              <w:rPr>
                <w:bCs/>
              </w:rPr>
              <w:t xml:space="preserve">Metody zastosowane w pracy (dobór i umiejętność ich wykorzystania) </w:t>
            </w:r>
            <w:r w:rsidRPr="00911211">
              <w:t xml:space="preserve">(0-3 pkt.):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C63860F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73DABBE5" w14:textId="77777777" w:rsidTr="00BF6088">
        <w:trPr>
          <w:trHeight w:hRule="exact" w:val="565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4AF456" w14:textId="1B8489FB" w:rsidR="00107B5B" w:rsidRPr="00911211" w:rsidRDefault="00107B5B" w:rsidP="009328BA">
            <w:pPr>
              <w:pStyle w:val="Bezodstpw"/>
              <w:jc w:val="center"/>
              <w:rPr>
                <w:bCs/>
                <w:spacing w:val="-3"/>
              </w:rPr>
            </w:pPr>
            <w:r w:rsidRPr="00911211">
              <w:rPr>
                <w:bCs/>
                <w:spacing w:val="-3"/>
              </w:rPr>
              <w:t>5</w:t>
            </w:r>
            <w:r w:rsidR="00D7637D" w:rsidRPr="00911211">
              <w:rPr>
                <w:bCs/>
                <w:spacing w:val="-3"/>
              </w:rPr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58C2CA1" w14:textId="77777777" w:rsidR="00107B5B" w:rsidRPr="00911211" w:rsidRDefault="00107B5B" w:rsidP="009328BA">
            <w:pPr>
              <w:pStyle w:val="Bezodstpw"/>
              <w:jc w:val="both"/>
              <w:rPr>
                <w:bCs/>
              </w:rPr>
            </w:pPr>
            <w:r w:rsidRPr="00911211">
              <w:t xml:space="preserve">Dyskusja wyników uzyskanych w pracy i wyciągnięte wnioski (logiczność wywodów, poprawność i krytyczna analiza uzyskanych wyników) (0-3 pkt.):  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990ED3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2627E146" w14:textId="77777777" w:rsidTr="00BF60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673B27" w14:textId="46AE2026" w:rsidR="00107B5B" w:rsidRPr="00911211" w:rsidRDefault="00107B5B" w:rsidP="009328BA">
            <w:pPr>
              <w:pStyle w:val="Bezodstpw"/>
              <w:jc w:val="center"/>
            </w:pPr>
            <w:r w:rsidRPr="00911211">
              <w:t>6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854FD7D" w14:textId="77777777" w:rsidR="00107B5B" w:rsidRPr="00911211" w:rsidRDefault="00107B5B" w:rsidP="009328BA">
            <w:pPr>
              <w:pStyle w:val="Bezodstpw"/>
              <w:jc w:val="both"/>
            </w:pPr>
            <w:r w:rsidRPr="00911211">
              <w:t>Znaczenie praktyczne propozycji rozwiązania problemu (0-3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8D98B2" w14:textId="77777777" w:rsidR="00107B5B" w:rsidRPr="00911211" w:rsidRDefault="00107B5B" w:rsidP="009328BA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1AB38419" w14:textId="77777777" w:rsidTr="00BF6088">
        <w:trPr>
          <w:trHeight w:hRule="exact" w:val="423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2F9F09A" w14:textId="77777777" w:rsidR="00107B5B" w:rsidRPr="00911211" w:rsidRDefault="00107B5B" w:rsidP="009328BA">
            <w:pPr>
              <w:pStyle w:val="Bezodstpw"/>
              <w:jc w:val="right"/>
            </w:pPr>
            <w:r w:rsidRPr="00911211">
              <w:t xml:space="preserve">Zawartość merytoryczna łącznie </w:t>
            </w:r>
            <w:r w:rsidRPr="00911211">
              <w:rPr>
                <w:b/>
                <w:spacing w:val="4"/>
              </w:rPr>
              <w:t>(suma punktów w wierszach 1-6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902A4D" w14:textId="77777777" w:rsidR="00107B5B" w:rsidRPr="00911211" w:rsidRDefault="00107B5B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5384FD7E" w14:textId="77777777" w:rsidTr="00BF6088">
        <w:trPr>
          <w:trHeight w:hRule="exact" w:val="385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DF686E" w14:textId="77777777" w:rsidR="00107B5B" w:rsidRPr="00911211" w:rsidRDefault="00107B5B" w:rsidP="009328BA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  <w:lang w:val="en-US"/>
              </w:rPr>
              <w:t xml:space="preserve">II. </w:t>
            </w:r>
            <w:r w:rsidRPr="00911211">
              <w:rPr>
                <w:b/>
              </w:rPr>
              <w:t>STRONA EDYTORSKA (0 – 9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CB62A63" w14:textId="77777777" w:rsidR="00107B5B" w:rsidRPr="00911211" w:rsidRDefault="00107B5B" w:rsidP="009328BA">
            <w:pPr>
              <w:pStyle w:val="Bezodstpw"/>
              <w:jc w:val="center"/>
              <w:rPr>
                <w:rFonts w:eastAsia="Calibri" w:cs="Times New Roman"/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47EAD771" w14:textId="77777777" w:rsidTr="00BF6088">
        <w:trPr>
          <w:trHeight w:hRule="exact" w:val="42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FDA956" w14:textId="211433F7" w:rsidR="00107B5B" w:rsidRPr="00911211" w:rsidRDefault="00107B5B" w:rsidP="009328BA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560490" w14:textId="77777777" w:rsidR="00107B5B" w:rsidRPr="00911211" w:rsidRDefault="00107B5B" w:rsidP="009328BA">
            <w:pPr>
              <w:pStyle w:val="Bezodstpw"/>
            </w:pPr>
            <w:r w:rsidRPr="00911211">
              <w:t>Poprawność składniowa, gramatyczna i ortograficzna pracy (0-3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F9C441" w14:textId="77777777" w:rsidR="00107B5B" w:rsidRPr="00911211" w:rsidRDefault="00107B5B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7BE6AF70" w14:textId="77777777" w:rsidTr="00BF6088">
        <w:trPr>
          <w:trHeight w:hRule="exact" w:val="464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757DE20" w14:textId="1F1A3C43" w:rsidR="00107B5B" w:rsidRPr="00911211" w:rsidRDefault="00107B5B" w:rsidP="009328BA">
            <w:pPr>
              <w:pStyle w:val="Bezodstpw"/>
              <w:jc w:val="center"/>
            </w:pPr>
            <w:r w:rsidRPr="00911211">
              <w:t>2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0F11D76" w14:textId="77777777" w:rsidR="00107B5B" w:rsidRPr="00911211" w:rsidRDefault="00107B5B" w:rsidP="009328BA">
            <w:pPr>
              <w:pStyle w:val="Bezodstpw"/>
            </w:pPr>
            <w:r w:rsidRPr="00911211">
              <w:t>Kompletność i poprawność rysunków, tabel i załączników (0-3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D03F54F" w14:textId="77777777" w:rsidR="00107B5B" w:rsidRPr="00911211" w:rsidRDefault="00107B5B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224F0BD0" w14:textId="77777777" w:rsidTr="00BF6088">
        <w:trPr>
          <w:trHeight w:hRule="exact" w:val="422"/>
        </w:trPr>
        <w:tc>
          <w:tcPr>
            <w:tcW w:w="56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BE5506D" w14:textId="4C868C4A" w:rsidR="00107B5B" w:rsidRPr="00911211" w:rsidRDefault="00107B5B" w:rsidP="009328BA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79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74B3F71" w14:textId="77777777" w:rsidR="00107B5B" w:rsidRPr="00911211" w:rsidRDefault="00107B5B" w:rsidP="009328BA">
            <w:pPr>
              <w:pStyle w:val="Bezodstpw"/>
            </w:pPr>
            <w:r w:rsidRPr="00911211">
              <w:t>Estetyka pracy (0-3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CCD7D5B" w14:textId="77777777" w:rsidR="00107B5B" w:rsidRPr="00911211" w:rsidRDefault="00107B5B" w:rsidP="009328BA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5D025995" w14:textId="77777777" w:rsidTr="00BF6088">
        <w:trPr>
          <w:trHeight w:hRule="exact" w:val="428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D84F8DD" w14:textId="77777777" w:rsidR="00107B5B" w:rsidRPr="00911211" w:rsidRDefault="00107B5B" w:rsidP="009328BA">
            <w:pPr>
              <w:pStyle w:val="Bezodstpw"/>
              <w:jc w:val="right"/>
            </w:pPr>
            <w:r w:rsidRPr="00911211">
              <w:rPr>
                <w:bCs/>
                <w:spacing w:val="3"/>
              </w:rPr>
              <w:t xml:space="preserve">Strona edytorska łącznie </w:t>
            </w:r>
            <w:r w:rsidRPr="00911211">
              <w:t>(</w:t>
            </w:r>
            <w:r w:rsidRPr="00911211">
              <w:rPr>
                <w:b/>
              </w:rPr>
              <w:t>suma punktów w wierszach 1-3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4C0903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69F238FB" w14:textId="77777777" w:rsidTr="00BF6088">
        <w:trPr>
          <w:trHeight w:hRule="exact" w:val="428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E338A63" w14:textId="77777777" w:rsidR="00107B5B" w:rsidRPr="00911211" w:rsidRDefault="00107B5B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b/>
              </w:rPr>
              <w:t>III. SYLWETKA MAGISTRANTA (0 – 12 pkt.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A50D46D" w14:textId="77777777" w:rsidR="00107B5B" w:rsidRPr="00911211" w:rsidRDefault="00107B5B" w:rsidP="009328BA">
            <w:pPr>
              <w:shd w:val="clear" w:color="auto" w:fill="FFFFFF"/>
              <w:jc w:val="center"/>
              <w:rPr>
                <w:rFonts w:eastAsia="Calibri" w:cs="Times New Roman"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22409E71" w14:textId="77777777" w:rsidTr="00BF60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80D7CB" w14:textId="60C0C454" w:rsidR="00107B5B" w:rsidRPr="00911211" w:rsidRDefault="00107B5B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5E33BB8" w14:textId="77777777" w:rsidR="00107B5B" w:rsidRPr="00911211" w:rsidRDefault="00107B5B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Samodzielność i inicjatywa podczas przygotowania pracy</w:t>
            </w:r>
            <w:r w:rsidRPr="00911211">
              <w:t xml:space="preserve"> 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976EBCB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678E0AE6" w14:textId="77777777" w:rsidTr="00BF60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40B2AC5" w14:textId="5E38B55D" w:rsidR="00107B5B" w:rsidRPr="00911211" w:rsidRDefault="00107B5B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2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B74999D" w14:textId="77777777" w:rsidR="00107B5B" w:rsidRPr="00911211" w:rsidRDefault="00107B5B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Umiejętność analizy i interpretacji literatury</w:t>
            </w:r>
            <w:r w:rsidRPr="00911211">
              <w:t xml:space="preserve"> 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335F1E8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17F53B57" w14:textId="77777777" w:rsidTr="00BF60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4F450D8B" w14:textId="40928B60" w:rsidR="00107B5B" w:rsidRPr="00911211" w:rsidRDefault="00107B5B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3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7256E3B" w14:textId="77777777" w:rsidR="00107B5B" w:rsidRPr="00911211" w:rsidRDefault="00107B5B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 xml:space="preserve">Opanowanie umiejętności technicznych w przygotowaniu pracy </w:t>
            </w:r>
            <w:r w:rsidRPr="00911211">
              <w:t>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2029404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55930DDA" w14:textId="77777777" w:rsidTr="00BF6088">
        <w:trPr>
          <w:trHeight w:hRule="exact" w:val="428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5F242EF" w14:textId="50F9AC81" w:rsidR="00107B5B" w:rsidRPr="00911211" w:rsidRDefault="00107B5B" w:rsidP="009328BA">
            <w:pPr>
              <w:pStyle w:val="Bezodstpw"/>
              <w:jc w:val="center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>4</w:t>
            </w:r>
            <w:r w:rsidR="00D7637D" w:rsidRPr="00911211">
              <w:rPr>
                <w:rFonts w:eastAsia="Calibri" w:cs="Times New Roman"/>
              </w:rPr>
              <w:t>.</w:t>
            </w:r>
          </w:p>
        </w:tc>
        <w:tc>
          <w:tcPr>
            <w:tcW w:w="784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29FEABDC" w14:textId="77777777" w:rsidR="00107B5B" w:rsidRPr="00911211" w:rsidRDefault="00107B5B" w:rsidP="009328BA">
            <w:pPr>
              <w:pStyle w:val="Bezodstpw"/>
              <w:rPr>
                <w:bCs/>
                <w:spacing w:val="3"/>
              </w:rPr>
            </w:pPr>
            <w:r w:rsidRPr="00911211">
              <w:rPr>
                <w:rFonts w:eastAsia="Calibri" w:cs="Times New Roman"/>
              </w:rPr>
              <w:t xml:space="preserve">Sumienność i rzetelność w przygotowaniu pracy </w:t>
            </w:r>
            <w:r w:rsidRPr="00911211">
              <w:t>(</w:t>
            </w:r>
            <w:r w:rsidRPr="00911211">
              <w:rPr>
                <w:rFonts w:eastAsia="Calibri" w:cs="Times New Roman"/>
              </w:rPr>
              <w:t>0-3 pkt.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A13D304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7AEC5567" w14:textId="77777777" w:rsidTr="00BF6088">
        <w:trPr>
          <w:trHeight w:hRule="exact" w:val="428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5875664" w14:textId="77777777" w:rsidR="00107B5B" w:rsidRPr="00911211" w:rsidRDefault="00107B5B" w:rsidP="009328BA">
            <w:pPr>
              <w:pStyle w:val="Bezodstpw"/>
              <w:jc w:val="right"/>
              <w:rPr>
                <w:bCs/>
                <w:spacing w:val="3"/>
              </w:rPr>
            </w:pPr>
            <w:r w:rsidRPr="00911211">
              <w:t>Sylwetka magistranta (</w:t>
            </w:r>
            <w:r w:rsidRPr="00911211">
              <w:rPr>
                <w:b/>
              </w:rPr>
              <w:t>suma punktów w wierszach 1 – 4</w:t>
            </w:r>
            <w:r w:rsidRPr="00911211"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409E6E9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2A12CFCD" w14:textId="77777777" w:rsidTr="00BF6088">
        <w:trPr>
          <w:trHeight w:hRule="exact" w:val="428"/>
        </w:trPr>
        <w:tc>
          <w:tcPr>
            <w:tcW w:w="836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7954BAD" w14:textId="72D74600" w:rsidR="00107B5B" w:rsidRPr="00911211" w:rsidRDefault="00107B5B" w:rsidP="009328BA">
            <w:pPr>
              <w:pStyle w:val="Bezodstpw"/>
              <w:jc w:val="right"/>
              <w:rPr>
                <w:bCs/>
                <w:spacing w:val="3"/>
              </w:rPr>
            </w:pPr>
            <w:r w:rsidRPr="00911211">
              <w:rPr>
                <w:b/>
                <w:bCs/>
                <w:spacing w:val="-1"/>
              </w:rPr>
              <w:t>ŁĄCZNA OCENA PUNKTOWA PRACY</w:t>
            </w:r>
            <w:r w:rsidR="004025E8" w:rsidRPr="00911211">
              <w:rPr>
                <w:b/>
                <w:bCs/>
                <w:spacing w:val="-1"/>
              </w:rPr>
              <w:t>*</w:t>
            </w:r>
            <w:r w:rsidRPr="00911211">
              <w:rPr>
                <w:bCs/>
                <w:spacing w:val="-1"/>
              </w:rPr>
              <w:t xml:space="preserve"> </w:t>
            </w:r>
            <w:r w:rsidRPr="00911211">
              <w:rPr>
                <w:bCs/>
                <w:spacing w:val="1"/>
              </w:rPr>
              <w:t>(</w:t>
            </w:r>
            <w:r w:rsidRPr="00911211">
              <w:rPr>
                <w:b/>
                <w:bCs/>
                <w:spacing w:val="1"/>
              </w:rPr>
              <w:t>suma punktów części I - III</w:t>
            </w:r>
            <w:r w:rsidRPr="00911211">
              <w:rPr>
                <w:bCs/>
                <w:spacing w:val="1"/>
              </w:rPr>
              <w:t>):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584FE0C" w14:textId="77777777" w:rsidR="00107B5B" w:rsidRPr="00911211" w:rsidRDefault="00107B5B" w:rsidP="009328BA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</w:tbl>
    <w:p w14:paraId="2EBAC337" w14:textId="45015BC8" w:rsidR="00107B5B" w:rsidRPr="00911211" w:rsidRDefault="004025E8" w:rsidP="004025E8">
      <w:pPr>
        <w:ind w:left="-284" w:right="-319"/>
        <w:rPr>
          <w:rFonts w:eastAsia="Calibri" w:cs="Times New Roman"/>
          <w:b/>
        </w:rPr>
      </w:pPr>
      <w:r w:rsidRPr="00911211">
        <w:rPr>
          <w:rFonts w:eastAsia="Calibri" w:cs="Times New Roman"/>
          <w:b/>
        </w:rPr>
        <w:t>*ocena pozytywna:</w:t>
      </w:r>
      <w:r w:rsidR="00BF6088" w:rsidRPr="00911211">
        <w:rPr>
          <w:rFonts w:eastAsia="Calibri" w:cs="Times New Roman"/>
          <w:b/>
        </w:rPr>
        <w:t xml:space="preserve"> </w:t>
      </w:r>
      <w:r w:rsidRPr="00911211">
        <w:rPr>
          <w:rFonts w:eastAsia="Calibri" w:cs="Times New Roman"/>
          <w:b/>
        </w:rPr>
        <w:t>&gt;</w:t>
      </w:r>
      <w:r w:rsidR="00BF6088" w:rsidRPr="00911211">
        <w:rPr>
          <w:rFonts w:eastAsia="Calibri" w:cs="Times New Roman"/>
          <w:b/>
        </w:rPr>
        <w:t xml:space="preserve"> </w:t>
      </w:r>
      <w:r w:rsidRPr="00911211">
        <w:rPr>
          <w:rFonts w:eastAsia="Calibri" w:cs="Times New Roman"/>
          <w:b/>
        </w:rPr>
        <w:t>2</w:t>
      </w:r>
      <w:r w:rsidR="005F4D04" w:rsidRPr="00911211">
        <w:rPr>
          <w:rFonts w:eastAsia="Calibri" w:cs="Times New Roman"/>
          <w:b/>
        </w:rPr>
        <w:t>4</w:t>
      </w:r>
      <w:r w:rsidRPr="00911211">
        <w:rPr>
          <w:rFonts w:eastAsia="Calibri" w:cs="Times New Roman"/>
          <w:b/>
        </w:rPr>
        <w:t xml:space="preserve"> punkty</w:t>
      </w:r>
    </w:p>
    <w:p w14:paraId="602AF3DA" w14:textId="77777777" w:rsidR="00BF6088" w:rsidRPr="00911211" w:rsidRDefault="00BF6088" w:rsidP="00107B5B">
      <w:pPr>
        <w:ind w:left="-284" w:right="-319"/>
        <w:jc w:val="center"/>
        <w:rPr>
          <w:rFonts w:eastAsia="Calibri" w:cs="Times New Roman"/>
          <w:b/>
        </w:rPr>
      </w:pPr>
    </w:p>
    <w:p w14:paraId="6AD9D71F" w14:textId="77777777" w:rsidR="00BF6088" w:rsidRPr="00911211" w:rsidRDefault="00BF6088" w:rsidP="00107B5B">
      <w:pPr>
        <w:ind w:left="-284" w:right="-319"/>
        <w:jc w:val="center"/>
        <w:rPr>
          <w:rFonts w:eastAsia="Calibri" w:cs="Times New Roman"/>
          <w:b/>
        </w:rPr>
      </w:pPr>
    </w:p>
    <w:p w14:paraId="421EB3CD" w14:textId="77777777" w:rsidR="00BF6088" w:rsidRPr="00911211" w:rsidRDefault="00BF6088" w:rsidP="00107B5B">
      <w:pPr>
        <w:ind w:left="-284" w:right="-319"/>
        <w:jc w:val="center"/>
        <w:rPr>
          <w:rFonts w:eastAsia="Calibri" w:cs="Times New Roman"/>
          <w:b/>
        </w:rPr>
      </w:pPr>
    </w:p>
    <w:p w14:paraId="4DDFE35B" w14:textId="3518686F" w:rsidR="00107B5B" w:rsidRPr="00911211" w:rsidRDefault="00B74BAF" w:rsidP="00107B5B">
      <w:pPr>
        <w:ind w:left="-284" w:right="-319"/>
        <w:jc w:val="center"/>
        <w:rPr>
          <w:rFonts w:eastAsia="Calibri" w:cs="Times New Roman"/>
        </w:rPr>
      </w:pPr>
      <w:r w:rsidRPr="00911211">
        <w:rPr>
          <w:rFonts w:eastAsia="Calibri" w:cs="Times New Roman"/>
          <w:b/>
        </w:rPr>
        <w:lastRenderedPageBreak/>
        <w:t>O</w:t>
      </w:r>
      <w:r w:rsidR="00107B5B" w:rsidRPr="00911211">
        <w:rPr>
          <w:rFonts w:eastAsia="Calibri" w:cs="Times New Roman"/>
          <w:b/>
        </w:rPr>
        <w:t xml:space="preserve">CENA OPISOWA SYLWETKI MAGISTRANTA </w:t>
      </w:r>
      <w:r w:rsidR="00107B5B" w:rsidRPr="00911211">
        <w:t>(opcjonalna</w:t>
      </w:r>
      <w:r w:rsidR="00107B5B" w:rsidRPr="00911211">
        <w:rPr>
          <w:bCs/>
          <w:spacing w:val="-6"/>
        </w:rPr>
        <w:t>):</w:t>
      </w:r>
    </w:p>
    <w:p w14:paraId="2121F3C0" w14:textId="77777777" w:rsidR="00107B5B" w:rsidRPr="00911211" w:rsidRDefault="00107B5B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2E90D07D" w14:textId="77777777" w:rsidR="00107B5B" w:rsidRPr="00911211" w:rsidRDefault="00107B5B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049B06AF" w14:textId="77777777" w:rsidR="00107B5B" w:rsidRPr="00911211" w:rsidRDefault="00107B5B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4A5C0EB0" w14:textId="77777777" w:rsidR="00107B5B" w:rsidRPr="00911211" w:rsidRDefault="00107B5B" w:rsidP="00BF6088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2FD803A8" w14:textId="77777777" w:rsidR="00BF6088" w:rsidRPr="00911211" w:rsidRDefault="00BF6088" w:rsidP="007B0CA9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0D11237E" w14:textId="77777777" w:rsidR="00BF6088" w:rsidRPr="00911211" w:rsidRDefault="00BF6088" w:rsidP="007B0CA9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146F2320" w14:textId="77777777" w:rsidR="00107B5B" w:rsidRPr="00911211" w:rsidRDefault="00107B5B" w:rsidP="007B0CA9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14:paraId="0C2E94F1" w14:textId="1DBB47C4" w:rsidR="00E91D4E" w:rsidRPr="00911211" w:rsidRDefault="00107B5B" w:rsidP="007B0CA9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data, podpis k</w:t>
      </w:r>
      <w:r w:rsidR="007B0CA9" w:rsidRPr="00911211">
        <w:rPr>
          <w:rFonts w:asciiTheme="minorHAnsi" w:hAnsiTheme="minorHAnsi" w:cs="Calibri"/>
          <w:color w:val="auto"/>
          <w:sz w:val="22"/>
          <w:szCs w:val="22"/>
        </w:rPr>
        <w:t>ierownika pracy</w:t>
      </w:r>
    </w:p>
    <w:p w14:paraId="597BC8D1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CD3DA0E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6614D02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3DD44495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1357CF77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2ABEB8B6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1C0E599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1035035D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CCEC619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03929995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2A1A9D35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A0DB6F2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B3040B2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52EE43F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2F74131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28CDBC0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20D7449F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D704294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6B71828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4926A20E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A23BFA9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87CA8A8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15F354F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1C8CF058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5ED0EDF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26075F9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99AC00D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20C69076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CA0BB42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3D3CBC40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E0EC508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7A99F51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4151D758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BBF1A9D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D6CFC75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091E0546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FBD1024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73211A61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7FDEB41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43370BBB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31C9ED16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2A992AE7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10FA573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604B1C32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5B933379" w14:textId="77777777" w:rsidR="00EA03F1" w:rsidRPr="00911211" w:rsidRDefault="00EA03F1" w:rsidP="00EA03F1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  <w:b/>
        </w:rPr>
        <w:lastRenderedPageBreak/>
        <w:t>Imię i nazwisko studenta:</w:t>
      </w:r>
      <w:r w:rsidRPr="00911211">
        <w:rPr>
          <w:rFonts w:eastAsia="Calibri" w:cstheme="minorHAnsi"/>
        </w:rPr>
        <w:t xml:space="preserve"> ………………………………………………………………………………………………………………….…………………………</w:t>
      </w:r>
    </w:p>
    <w:p w14:paraId="392A8319" w14:textId="77777777" w:rsidR="00EA03F1" w:rsidRPr="00911211" w:rsidRDefault="00EA03F1" w:rsidP="00EA03F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>Kierunek studiów:</w:t>
      </w:r>
      <w:r w:rsidRPr="00911211">
        <w:rPr>
          <w:rFonts w:eastAsia="Calibri" w:cstheme="minorHAnsi"/>
        </w:rPr>
        <w:t xml:space="preserve"> …………………………………………………….……………………………………………………………………….…………………………</w:t>
      </w:r>
    </w:p>
    <w:p w14:paraId="2EF41D44" w14:textId="77777777" w:rsidR="00EA03F1" w:rsidRPr="00911211" w:rsidRDefault="00EA03F1" w:rsidP="00EA03F1">
      <w:pPr>
        <w:tabs>
          <w:tab w:val="right" w:leader="dot" w:pos="9356"/>
        </w:tabs>
        <w:ind w:left="-284" w:right="-460"/>
        <w:jc w:val="both"/>
        <w:rPr>
          <w:rFonts w:eastAsia="Calibri" w:cstheme="minorHAnsi"/>
          <w:b/>
        </w:rPr>
      </w:pPr>
      <w:r w:rsidRPr="00911211">
        <w:rPr>
          <w:rFonts w:eastAsia="Calibri" w:cstheme="minorHAnsi"/>
          <w:b/>
        </w:rPr>
        <w:t xml:space="preserve">Tytuł pracy magisterskiej (w języku polskim): </w:t>
      </w:r>
      <w:r w:rsidRPr="00911211">
        <w:rPr>
          <w:rFonts w:eastAsia="Calibri" w:cstheme="minorHAnsi"/>
        </w:rPr>
        <w:t>………………………………………………………………………………………………….…………</w:t>
      </w:r>
    </w:p>
    <w:p w14:paraId="6613829B" w14:textId="77777777" w:rsidR="00EA03F1" w:rsidRPr="00911211" w:rsidRDefault="00EA03F1" w:rsidP="00EA03F1">
      <w:pPr>
        <w:tabs>
          <w:tab w:val="right" w:leader="dot" w:pos="10206"/>
        </w:tabs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15866A66" w14:textId="77777777" w:rsidR="00EA03F1" w:rsidRPr="00911211" w:rsidRDefault="00EA03F1" w:rsidP="00EA03F1">
      <w:pPr>
        <w:pStyle w:val="Bezodstpw"/>
        <w:ind w:left="-284" w:right="-230"/>
        <w:jc w:val="center"/>
        <w:rPr>
          <w:b/>
        </w:rPr>
      </w:pPr>
      <w:r w:rsidRPr="00911211">
        <w:rPr>
          <w:b/>
        </w:rPr>
        <w:t>FORMULARZ OCENY PUNKTOWEJ PRACY MAGISTERSKIEJ – doświadczalnej</w:t>
      </w:r>
    </w:p>
    <w:p w14:paraId="60AC88B8" w14:textId="77777777" w:rsidR="00EA03F1" w:rsidRPr="00911211" w:rsidRDefault="00EA03F1" w:rsidP="00EA03F1">
      <w:pPr>
        <w:pStyle w:val="Bezodstpw"/>
        <w:ind w:left="-284" w:right="-230"/>
        <w:jc w:val="center"/>
        <w:rPr>
          <w:b/>
        </w:rPr>
      </w:pPr>
      <w:r w:rsidRPr="00911211">
        <w:rPr>
          <w:b/>
        </w:rPr>
        <w:t>(wypełnia recenzent pracy)</w:t>
      </w:r>
    </w:p>
    <w:p w14:paraId="5605E77D" w14:textId="77777777" w:rsidR="00EA03F1" w:rsidRPr="00911211" w:rsidRDefault="00EA03F1" w:rsidP="00EA03F1">
      <w:pPr>
        <w:pStyle w:val="Bezodstpw"/>
        <w:ind w:left="-284" w:right="-230"/>
        <w:jc w:val="center"/>
        <w:rPr>
          <w:b/>
        </w:rPr>
      </w:pPr>
    </w:p>
    <w:tbl>
      <w:tblPr>
        <w:tblW w:w="10349" w:type="dxa"/>
        <w:tblInd w:w="-244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66"/>
        <w:gridCol w:w="7515"/>
        <w:gridCol w:w="2268"/>
      </w:tblGrid>
      <w:tr w:rsidR="00911211" w:rsidRPr="00911211" w14:paraId="4E82BDE9" w14:textId="77777777" w:rsidTr="00632CB1">
        <w:trPr>
          <w:trHeight w:hRule="exact" w:val="446"/>
        </w:trPr>
        <w:tc>
          <w:tcPr>
            <w:tcW w:w="808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B8E8EC9" w14:textId="77777777" w:rsidR="00EA03F1" w:rsidRPr="00911211" w:rsidRDefault="00EA03F1" w:rsidP="00632CB1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 xml:space="preserve">I. ZAWARTOŚĆ MERYTORYCZNA </w:t>
            </w:r>
            <w:r w:rsidRPr="00911211">
              <w:rPr>
                <w:rFonts w:cstheme="minorHAnsi"/>
                <w:b/>
              </w:rPr>
              <w:t>(</w:t>
            </w:r>
            <w:r w:rsidRPr="00911211">
              <w:rPr>
                <w:b/>
              </w:rPr>
              <w:t>0 – 18 pkt.</w:t>
            </w:r>
            <w:r w:rsidRPr="00911211">
              <w:rPr>
                <w:rFonts w:cstheme="minorHAnsi"/>
                <w:b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7088FD5" w14:textId="77777777" w:rsidR="00EA03F1" w:rsidRPr="00911211" w:rsidRDefault="00EA03F1" w:rsidP="00632CB1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2BEB2C76" w14:textId="77777777" w:rsidTr="00632CB1">
        <w:trPr>
          <w:trHeight w:hRule="exact" w:val="424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8BC8431" w14:textId="155BA769" w:rsidR="00EA03F1" w:rsidRPr="00911211" w:rsidRDefault="00EA03F1" w:rsidP="00632CB1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327F888" w14:textId="77777777" w:rsidR="00EA03F1" w:rsidRPr="00911211" w:rsidRDefault="00EA03F1" w:rsidP="00632CB1">
            <w:pPr>
              <w:pStyle w:val="Bezodstpw"/>
              <w:jc w:val="both"/>
            </w:pPr>
            <w:r w:rsidRPr="00911211">
              <w:t>Zgodność treści pracy z jej tematem (</w:t>
            </w:r>
            <w:r w:rsidRPr="00911211">
              <w:rPr>
                <w:spacing w:val="11"/>
              </w:rPr>
              <w:t>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F76641A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2C08688F" w14:textId="77777777" w:rsidTr="00632CB1">
        <w:trPr>
          <w:trHeight w:hRule="exact" w:val="43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8157DCF" w14:textId="783212C0" w:rsidR="00EA03F1" w:rsidRPr="00911211" w:rsidRDefault="00EA03F1" w:rsidP="00632CB1">
            <w:pPr>
              <w:pStyle w:val="Bezodstpw"/>
              <w:jc w:val="center"/>
              <w:rPr>
                <w:rFonts w:cs="Calibri"/>
              </w:rPr>
            </w:pPr>
            <w:r w:rsidRPr="00911211">
              <w:rPr>
                <w:rFonts w:cs="Calibri"/>
              </w:rPr>
              <w:t>2</w:t>
            </w:r>
            <w:r w:rsidR="00D7637D" w:rsidRPr="00911211">
              <w:rPr>
                <w:rFonts w:cs="Calibri"/>
              </w:rPr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B887152" w14:textId="77777777" w:rsidR="00EA03F1" w:rsidRPr="00911211" w:rsidRDefault="00EA03F1" w:rsidP="00632CB1">
            <w:pPr>
              <w:pStyle w:val="Bezodstpw"/>
              <w:jc w:val="both"/>
              <w:rPr>
                <w:rFonts w:cs="Calibri"/>
              </w:rPr>
            </w:pPr>
            <w:r w:rsidRPr="00911211">
              <w:t>Umiejętność sformułowania problemu i sposobu jego rozwiązania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C70520B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3F72EDE6" w14:textId="77777777" w:rsidTr="00632CB1">
        <w:trPr>
          <w:trHeight w:hRule="exact" w:val="565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9FF377" w14:textId="34064504" w:rsidR="00EA03F1" w:rsidRPr="00911211" w:rsidRDefault="00EA03F1" w:rsidP="00632CB1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684BFAF0" w14:textId="77777777" w:rsidR="00EA03F1" w:rsidRPr="00911211" w:rsidRDefault="00EA03F1" w:rsidP="00632CB1">
            <w:pPr>
              <w:pStyle w:val="Bezodstpw"/>
              <w:jc w:val="both"/>
            </w:pPr>
            <w:r w:rsidRPr="00911211">
              <w:t>Poprawność wyboru literatury (kompletność danych bibliograficznych, poprawność opracowania wykazu literatury, poprawność cytowań) 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5E6B9CE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02CB7A0C" w14:textId="77777777" w:rsidTr="00632CB1">
        <w:trPr>
          <w:trHeight w:hRule="exact" w:val="417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1D7722" w14:textId="6F926844" w:rsidR="00EA03F1" w:rsidRPr="00911211" w:rsidRDefault="00EA03F1" w:rsidP="00632CB1">
            <w:pPr>
              <w:pStyle w:val="Bezodstpw"/>
              <w:jc w:val="center"/>
              <w:rPr>
                <w:bCs/>
                <w:spacing w:val="-10"/>
              </w:rPr>
            </w:pPr>
            <w:r w:rsidRPr="00911211">
              <w:rPr>
                <w:bCs/>
                <w:spacing w:val="-10"/>
              </w:rPr>
              <w:t>4</w:t>
            </w:r>
            <w:r w:rsidR="00D7637D" w:rsidRPr="00911211">
              <w:rPr>
                <w:bCs/>
                <w:spacing w:val="-10"/>
              </w:rPr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0702062" w14:textId="77777777" w:rsidR="00EA03F1" w:rsidRPr="00911211" w:rsidRDefault="00EA03F1" w:rsidP="00632CB1">
            <w:pPr>
              <w:pStyle w:val="Bezodstpw"/>
              <w:jc w:val="both"/>
              <w:rPr>
                <w:bCs/>
                <w:spacing w:val="-10"/>
              </w:rPr>
            </w:pPr>
            <w:r w:rsidRPr="00911211">
              <w:rPr>
                <w:bCs/>
                <w:spacing w:val="-3"/>
              </w:rPr>
              <w:t xml:space="preserve">Metody zastosowane w pracy (dobór i umiejętność ich </w:t>
            </w:r>
            <w:r w:rsidRPr="00911211">
              <w:rPr>
                <w:bCs/>
                <w:spacing w:val="-10"/>
              </w:rPr>
              <w:t xml:space="preserve">wykorzystania) </w:t>
            </w:r>
            <w:r w:rsidRPr="00911211">
              <w:t>(</w:t>
            </w:r>
            <w:r w:rsidRPr="00911211">
              <w:rPr>
                <w:spacing w:val="11"/>
              </w:rPr>
              <w:t>0-3 pkt.):</w:t>
            </w:r>
            <w:r w:rsidRPr="00911211">
              <w:t xml:space="preserve">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896F896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27264EF1" w14:textId="77777777" w:rsidTr="00632CB1">
        <w:trPr>
          <w:trHeight w:hRule="exact" w:val="565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315DE59" w14:textId="5EB6F349" w:rsidR="00EA03F1" w:rsidRPr="00911211" w:rsidRDefault="00EA03F1" w:rsidP="00632CB1">
            <w:pPr>
              <w:pStyle w:val="Bezodstpw"/>
              <w:jc w:val="center"/>
              <w:rPr>
                <w:bCs/>
                <w:spacing w:val="-3"/>
              </w:rPr>
            </w:pPr>
            <w:r w:rsidRPr="00911211">
              <w:rPr>
                <w:bCs/>
                <w:spacing w:val="-3"/>
              </w:rPr>
              <w:t>5</w:t>
            </w:r>
            <w:r w:rsidR="00D7637D" w:rsidRPr="00911211">
              <w:rPr>
                <w:bCs/>
                <w:spacing w:val="-3"/>
              </w:rPr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8FFDAD3" w14:textId="77777777" w:rsidR="00EA03F1" w:rsidRPr="00911211" w:rsidRDefault="00EA03F1" w:rsidP="00632CB1">
            <w:pPr>
              <w:pStyle w:val="Bezodstpw"/>
              <w:jc w:val="both"/>
              <w:rPr>
                <w:bCs/>
                <w:spacing w:val="-3"/>
              </w:rPr>
            </w:pPr>
            <w:r w:rsidRPr="00911211">
              <w:t xml:space="preserve">Dyskusja wyników uzyskanych w pracy i wyciągnięte wnioski (logiczność wywodów, poprawność i krytyczna analiza uzyskanych wyników) (0-3 pkt.):  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A7A76A4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61577878" w14:textId="77777777" w:rsidTr="00632CB1">
        <w:trPr>
          <w:trHeight w:hRule="exact" w:val="424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3AF3378" w14:textId="2BA017A7" w:rsidR="00EA03F1" w:rsidRPr="00911211" w:rsidRDefault="00EA03F1" w:rsidP="00632CB1">
            <w:pPr>
              <w:pStyle w:val="Bezodstpw"/>
              <w:jc w:val="center"/>
            </w:pPr>
            <w:r w:rsidRPr="00911211">
              <w:t>6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35633BE" w14:textId="77777777" w:rsidR="00EA03F1" w:rsidRPr="00911211" w:rsidRDefault="00EA03F1" w:rsidP="00632CB1">
            <w:pPr>
              <w:pStyle w:val="Bezodstpw"/>
              <w:jc w:val="both"/>
            </w:pPr>
            <w:r w:rsidRPr="00911211">
              <w:t>Znaczenie praktyczne propozycji rozwiązania problemu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D0C0638" w14:textId="77777777" w:rsidR="00EA03F1" w:rsidRPr="00911211" w:rsidRDefault="00EA03F1" w:rsidP="00632CB1">
            <w:pPr>
              <w:pStyle w:val="Bezodstpw"/>
              <w:rPr>
                <w:rFonts w:eastAsia="Calibri" w:cs="Calibri"/>
              </w:rPr>
            </w:pPr>
          </w:p>
        </w:tc>
      </w:tr>
      <w:tr w:rsidR="00911211" w:rsidRPr="00911211" w14:paraId="050771DA" w14:textId="77777777" w:rsidTr="00632CB1">
        <w:trPr>
          <w:trHeight w:hRule="exact" w:val="423"/>
        </w:trPr>
        <w:tc>
          <w:tcPr>
            <w:tcW w:w="808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3B58389" w14:textId="77777777" w:rsidR="00EA03F1" w:rsidRPr="00911211" w:rsidRDefault="00EA03F1" w:rsidP="00632CB1">
            <w:pPr>
              <w:pStyle w:val="Bezodstpw"/>
              <w:jc w:val="right"/>
            </w:pPr>
            <w:r w:rsidRPr="00911211">
              <w:t xml:space="preserve">Zawartość merytoryczna łącznie </w:t>
            </w:r>
            <w:r w:rsidRPr="00911211">
              <w:rPr>
                <w:b/>
                <w:spacing w:val="4"/>
              </w:rPr>
              <w:t>(suma punktów w wierszach 1-6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58406D9" w14:textId="77777777" w:rsidR="00EA03F1" w:rsidRPr="00911211" w:rsidRDefault="00EA03F1" w:rsidP="00632CB1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3A45325F" w14:textId="77777777" w:rsidTr="00632CB1">
        <w:trPr>
          <w:trHeight w:hRule="exact" w:val="385"/>
        </w:trPr>
        <w:tc>
          <w:tcPr>
            <w:tcW w:w="808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A76275" w14:textId="77777777" w:rsidR="00EA03F1" w:rsidRPr="00911211" w:rsidRDefault="00EA03F1" w:rsidP="00632CB1">
            <w:pPr>
              <w:pStyle w:val="Bezodstpw"/>
              <w:jc w:val="center"/>
              <w:rPr>
                <w:b/>
              </w:rPr>
            </w:pPr>
            <w:r w:rsidRPr="00911211">
              <w:rPr>
                <w:b/>
                <w:lang w:val="en-US"/>
              </w:rPr>
              <w:t xml:space="preserve">II. </w:t>
            </w:r>
            <w:r w:rsidRPr="00911211">
              <w:rPr>
                <w:b/>
              </w:rPr>
              <w:t>STRONA EDYTORSKA (0 – 9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7578E70F" w14:textId="77777777" w:rsidR="00EA03F1" w:rsidRPr="00911211" w:rsidRDefault="00EA03F1" w:rsidP="00632CB1">
            <w:pPr>
              <w:pStyle w:val="Bezodstpw"/>
              <w:jc w:val="center"/>
              <w:rPr>
                <w:rFonts w:eastAsia="Calibri" w:cs="Times New Roman"/>
                <w:b/>
              </w:rPr>
            </w:pPr>
            <w:r w:rsidRPr="00911211">
              <w:rPr>
                <w:b/>
              </w:rPr>
              <w:t>Liczba punktów:</w:t>
            </w:r>
          </w:p>
        </w:tc>
      </w:tr>
      <w:tr w:rsidR="00911211" w:rsidRPr="00911211" w14:paraId="020BF90C" w14:textId="77777777" w:rsidTr="00632CB1">
        <w:trPr>
          <w:trHeight w:hRule="exact" w:val="424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BAA2D06" w14:textId="37B83D3B" w:rsidR="00EA03F1" w:rsidRPr="00911211" w:rsidRDefault="00EA03F1" w:rsidP="00632CB1">
            <w:pPr>
              <w:pStyle w:val="Bezodstpw"/>
              <w:jc w:val="center"/>
            </w:pPr>
            <w:r w:rsidRPr="00911211">
              <w:t>1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A8DEFBC" w14:textId="77777777" w:rsidR="00EA03F1" w:rsidRPr="00911211" w:rsidRDefault="00EA03F1" w:rsidP="00632CB1">
            <w:pPr>
              <w:pStyle w:val="Bezodstpw"/>
            </w:pPr>
            <w:r w:rsidRPr="00911211">
              <w:t>Poprawność składniowa, gramatyczna i ortograficzna pracy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232CDBF" w14:textId="77777777" w:rsidR="00EA03F1" w:rsidRPr="00911211" w:rsidRDefault="00EA03F1" w:rsidP="00632CB1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4D696CED" w14:textId="77777777" w:rsidTr="00632CB1">
        <w:trPr>
          <w:trHeight w:hRule="exact" w:val="464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05E00FA" w14:textId="3211D8ED" w:rsidR="00EA03F1" w:rsidRPr="00911211" w:rsidRDefault="00EA03F1" w:rsidP="00632CB1">
            <w:pPr>
              <w:pStyle w:val="Bezodstpw"/>
              <w:jc w:val="center"/>
            </w:pPr>
            <w:r w:rsidRPr="00911211">
              <w:t>2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1583277" w14:textId="77777777" w:rsidR="00EA03F1" w:rsidRPr="00911211" w:rsidRDefault="00EA03F1" w:rsidP="00632CB1">
            <w:pPr>
              <w:pStyle w:val="Bezodstpw"/>
            </w:pPr>
            <w:r w:rsidRPr="00911211">
              <w:t>Kompletność i poprawność rysunków, tabel i załączników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94E030" w14:textId="77777777" w:rsidR="00EA03F1" w:rsidRPr="00911211" w:rsidRDefault="00EA03F1" w:rsidP="00632CB1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03C0F6C9" w14:textId="77777777" w:rsidTr="00632CB1">
        <w:trPr>
          <w:trHeight w:hRule="exact" w:val="422"/>
        </w:trPr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084919E" w14:textId="71BBC36D" w:rsidR="00EA03F1" w:rsidRPr="00911211" w:rsidRDefault="00EA03F1" w:rsidP="00632CB1">
            <w:pPr>
              <w:pStyle w:val="Bezodstpw"/>
              <w:jc w:val="center"/>
            </w:pPr>
            <w:r w:rsidRPr="00911211">
              <w:t>3</w:t>
            </w:r>
            <w:r w:rsidR="00D7637D" w:rsidRPr="00911211">
              <w:t>.</w:t>
            </w:r>
          </w:p>
        </w:tc>
        <w:tc>
          <w:tcPr>
            <w:tcW w:w="75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8D34C37" w14:textId="77777777" w:rsidR="00EA03F1" w:rsidRPr="00911211" w:rsidRDefault="00EA03F1" w:rsidP="00632CB1">
            <w:pPr>
              <w:pStyle w:val="Bezodstpw"/>
            </w:pPr>
            <w:r w:rsidRPr="00911211">
              <w:t>Estetyka pracy (0-3 pkt.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D1FB073" w14:textId="77777777" w:rsidR="00EA03F1" w:rsidRPr="00911211" w:rsidRDefault="00EA03F1" w:rsidP="00632CB1">
            <w:pPr>
              <w:pStyle w:val="Bezodstpw"/>
              <w:rPr>
                <w:rFonts w:eastAsia="Calibri" w:cs="Times New Roman"/>
              </w:rPr>
            </w:pPr>
          </w:p>
        </w:tc>
      </w:tr>
      <w:tr w:rsidR="00911211" w:rsidRPr="00911211" w14:paraId="3189BF8A" w14:textId="77777777" w:rsidTr="00632CB1">
        <w:trPr>
          <w:trHeight w:hRule="exact" w:val="428"/>
        </w:trPr>
        <w:tc>
          <w:tcPr>
            <w:tcW w:w="808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1CC829AE" w14:textId="77777777" w:rsidR="00EA03F1" w:rsidRPr="00911211" w:rsidRDefault="00EA03F1" w:rsidP="00632CB1">
            <w:pPr>
              <w:pStyle w:val="Bezodstpw"/>
              <w:jc w:val="right"/>
            </w:pPr>
            <w:r w:rsidRPr="00911211">
              <w:rPr>
                <w:bCs/>
                <w:spacing w:val="3"/>
              </w:rPr>
              <w:t xml:space="preserve">Strona edytorska łącznie </w:t>
            </w:r>
            <w:r w:rsidRPr="00911211">
              <w:t>(</w:t>
            </w:r>
            <w:r w:rsidRPr="00911211">
              <w:rPr>
                <w:b/>
              </w:rPr>
              <w:t>suma punktów w wierszach 1-3</w:t>
            </w:r>
            <w:r w:rsidRPr="00911211"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5F3B594" w14:textId="77777777" w:rsidR="00EA03F1" w:rsidRPr="00911211" w:rsidRDefault="00EA03F1" w:rsidP="00632CB1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  <w:tr w:rsidR="00911211" w:rsidRPr="00911211" w14:paraId="7F465617" w14:textId="77777777" w:rsidTr="00632CB1">
        <w:trPr>
          <w:trHeight w:hRule="exact" w:val="378"/>
        </w:trPr>
        <w:tc>
          <w:tcPr>
            <w:tcW w:w="808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0C85E3A2" w14:textId="77777777" w:rsidR="00EA03F1" w:rsidRPr="00911211" w:rsidRDefault="00EA03F1" w:rsidP="00632CB1">
            <w:pPr>
              <w:pStyle w:val="Bezodstpw"/>
              <w:jc w:val="right"/>
              <w:rPr>
                <w:bCs/>
                <w:spacing w:val="-1"/>
              </w:rPr>
            </w:pPr>
            <w:r w:rsidRPr="00911211">
              <w:rPr>
                <w:bCs/>
                <w:spacing w:val="-1"/>
              </w:rPr>
              <w:t xml:space="preserve">ŁĄCZNA OCENA PUNKTOWA PRACY </w:t>
            </w:r>
            <w:r w:rsidRPr="00911211">
              <w:rPr>
                <w:bCs/>
                <w:spacing w:val="1"/>
              </w:rPr>
              <w:t>(</w:t>
            </w:r>
            <w:r w:rsidRPr="00911211">
              <w:rPr>
                <w:b/>
                <w:bCs/>
                <w:spacing w:val="1"/>
              </w:rPr>
              <w:t>suma punktów części I i II</w:t>
            </w:r>
            <w:r w:rsidRPr="00911211">
              <w:rPr>
                <w:bCs/>
                <w:spacing w:val="1"/>
              </w:rPr>
              <w:t>):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7A70CE" w14:textId="77777777" w:rsidR="00EA03F1" w:rsidRPr="00911211" w:rsidRDefault="00EA03F1" w:rsidP="00632CB1">
            <w:pPr>
              <w:shd w:val="clear" w:color="auto" w:fill="FFFFFF"/>
              <w:rPr>
                <w:rFonts w:eastAsia="Calibri" w:cs="Times New Roman"/>
              </w:rPr>
            </w:pPr>
          </w:p>
        </w:tc>
      </w:tr>
    </w:tbl>
    <w:p w14:paraId="4861A698" w14:textId="77777777" w:rsidR="00EA03F1" w:rsidRPr="00911211" w:rsidRDefault="00EA03F1" w:rsidP="00EA03F1">
      <w:pPr>
        <w:ind w:left="-284" w:right="-319"/>
        <w:rPr>
          <w:rFonts w:eastAsia="Calibri" w:cs="Times New Roman"/>
          <w:b/>
        </w:rPr>
      </w:pPr>
      <w:r w:rsidRPr="00911211">
        <w:rPr>
          <w:rFonts w:eastAsia="Calibri" w:cs="Times New Roman"/>
          <w:b/>
        </w:rPr>
        <w:t>*ocena pozytywna: &gt; 16 punktów</w:t>
      </w:r>
    </w:p>
    <w:p w14:paraId="6540E0D2" w14:textId="77777777" w:rsidR="00EA03F1" w:rsidRPr="00911211" w:rsidRDefault="00EA03F1" w:rsidP="00EA03F1">
      <w:pPr>
        <w:ind w:left="-284" w:right="-319"/>
        <w:jc w:val="center"/>
        <w:rPr>
          <w:rFonts w:eastAsia="Calibri" w:cs="Times New Roman"/>
          <w:b/>
        </w:rPr>
      </w:pPr>
    </w:p>
    <w:p w14:paraId="04FDBCB2" w14:textId="77777777" w:rsidR="00EA03F1" w:rsidRPr="00911211" w:rsidRDefault="00EA03F1" w:rsidP="00EA03F1">
      <w:pPr>
        <w:ind w:left="-284" w:right="-319"/>
        <w:jc w:val="center"/>
        <w:rPr>
          <w:rFonts w:eastAsia="Calibri" w:cs="Times New Roman"/>
        </w:rPr>
      </w:pPr>
      <w:r w:rsidRPr="00911211">
        <w:rPr>
          <w:rFonts w:eastAsia="Calibri" w:cs="Times New Roman"/>
          <w:b/>
        </w:rPr>
        <w:t xml:space="preserve">OCENA OPISOWA PRACY </w:t>
      </w:r>
      <w:r w:rsidRPr="00911211">
        <w:t>(opcjonalna</w:t>
      </w:r>
      <w:r w:rsidRPr="00911211">
        <w:rPr>
          <w:bCs/>
          <w:spacing w:val="-6"/>
        </w:rPr>
        <w:t>):</w:t>
      </w:r>
    </w:p>
    <w:p w14:paraId="153CBB6E" w14:textId="77777777" w:rsidR="00EA03F1" w:rsidRPr="00911211" w:rsidRDefault="00EA03F1" w:rsidP="00EA03F1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55EF185E" w14:textId="77777777" w:rsidR="00EA03F1" w:rsidRPr="00911211" w:rsidRDefault="00EA03F1" w:rsidP="00EA03F1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5086AAD6" w14:textId="77777777" w:rsidR="00EA03F1" w:rsidRPr="00911211" w:rsidRDefault="00EA03F1" w:rsidP="00EA03F1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5954A1AB" w14:textId="77777777" w:rsidR="00EA03F1" w:rsidRPr="00911211" w:rsidRDefault="00EA03F1" w:rsidP="00EA03F1">
      <w:pPr>
        <w:tabs>
          <w:tab w:val="right" w:leader="dot" w:pos="10206"/>
        </w:tabs>
        <w:spacing w:after="0" w:line="360" w:lineRule="auto"/>
        <w:ind w:left="-284" w:right="-460"/>
        <w:jc w:val="both"/>
        <w:rPr>
          <w:rFonts w:eastAsia="Calibri" w:cstheme="minorHAnsi"/>
        </w:rPr>
      </w:pPr>
      <w:r w:rsidRPr="00911211">
        <w:rPr>
          <w:rFonts w:eastAsia="Calibri" w:cstheme="minorHAnsi"/>
        </w:rPr>
        <w:t>……………………………………………………………………………………………………………………………….…………………………………………………….</w:t>
      </w:r>
    </w:p>
    <w:p w14:paraId="1ECAF35E" w14:textId="77777777" w:rsidR="00EA03F1" w:rsidRPr="00911211" w:rsidRDefault="00EA03F1" w:rsidP="00EA03F1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6AE7133F" w14:textId="77777777" w:rsidR="00EA03F1" w:rsidRPr="00911211" w:rsidRDefault="00EA03F1" w:rsidP="00EA03F1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</w:p>
    <w:p w14:paraId="3DDA3745" w14:textId="77777777" w:rsidR="00EA03F1" w:rsidRPr="00911211" w:rsidRDefault="00EA03F1" w:rsidP="00EA03F1">
      <w:pPr>
        <w:pStyle w:val="Default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>.................................................</w:t>
      </w:r>
    </w:p>
    <w:p w14:paraId="778734BE" w14:textId="77777777" w:rsidR="00EA03F1" w:rsidRPr="00911211" w:rsidRDefault="00EA03F1" w:rsidP="00EA03F1">
      <w:pPr>
        <w:pStyle w:val="Default"/>
        <w:spacing w:line="276" w:lineRule="auto"/>
        <w:ind w:left="5529" w:right="-426" w:hanging="6"/>
        <w:jc w:val="center"/>
        <w:rPr>
          <w:rFonts w:asciiTheme="minorHAnsi" w:hAnsiTheme="minorHAnsi" w:cs="Calibri"/>
          <w:color w:val="auto"/>
          <w:sz w:val="22"/>
          <w:szCs w:val="22"/>
        </w:rPr>
      </w:pPr>
      <w:r w:rsidRPr="00911211">
        <w:rPr>
          <w:rFonts w:asciiTheme="minorHAnsi" w:hAnsiTheme="minorHAnsi" w:cs="Calibri"/>
          <w:color w:val="auto"/>
          <w:sz w:val="22"/>
          <w:szCs w:val="22"/>
        </w:rPr>
        <w:t xml:space="preserve">data, podpis recenzenta </w:t>
      </w:r>
    </w:p>
    <w:p w14:paraId="0016444C" w14:textId="77777777" w:rsidR="00632CB1" w:rsidRPr="00911211" w:rsidRDefault="00632CB1" w:rsidP="00BF6088">
      <w:pPr>
        <w:pStyle w:val="Bezodstpw"/>
        <w:jc w:val="right"/>
        <w:rPr>
          <w:rFonts w:cs="Calibri"/>
        </w:rPr>
      </w:pPr>
    </w:p>
    <w:p w14:paraId="54F091F6" w14:textId="77777777" w:rsidR="00EA03F1" w:rsidRPr="00911211" w:rsidRDefault="00EA03F1" w:rsidP="00BF6088">
      <w:pPr>
        <w:pStyle w:val="Bezodstpw"/>
        <w:jc w:val="right"/>
        <w:rPr>
          <w:rFonts w:cs="Calibri"/>
        </w:rPr>
      </w:pPr>
    </w:p>
    <w:p w14:paraId="12B99330" w14:textId="17E321D7" w:rsidR="002544A4" w:rsidRPr="00911211" w:rsidRDefault="00937BDD" w:rsidP="00937BDD">
      <w:pPr>
        <w:pStyle w:val="Bezodstpw"/>
        <w:jc w:val="right"/>
        <w:rPr>
          <w:rFonts w:eastAsia="Calibri" w:cstheme="minorHAnsi"/>
          <w:b/>
        </w:rPr>
      </w:pPr>
      <w:bookmarkStart w:id="0" w:name="_GoBack"/>
      <w:bookmarkEnd w:id="0"/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</w:p>
    <w:p w14:paraId="461E2261" w14:textId="77777777" w:rsidR="008C261C" w:rsidRPr="00911211" w:rsidRDefault="008C261C" w:rsidP="005C64D0">
      <w:pPr>
        <w:spacing w:after="0"/>
        <w:ind w:left="-567" w:right="-319"/>
        <w:jc w:val="right"/>
        <w:rPr>
          <w:rFonts w:cstheme="minorHAnsi"/>
        </w:rPr>
      </w:pPr>
    </w:p>
    <w:sectPr w:rsidR="008C261C" w:rsidRPr="00911211" w:rsidSect="003E66EE">
      <w:footerReference w:type="default" r:id="rId9"/>
      <w:pgSz w:w="11906" w:h="16838"/>
      <w:pgMar w:top="426" w:right="991" w:bottom="426" w:left="108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170625" w15:done="0"/>
  <w15:commentEx w15:paraId="6ED40DC0" w15:paraIdParent="47170625" w15:done="0"/>
  <w15:commentEx w15:paraId="24DC2188" w15:done="0"/>
  <w15:commentEx w15:paraId="00F324AE" w15:done="0"/>
  <w15:commentEx w15:paraId="446B4F74" w15:paraIdParent="00F324AE" w15:done="0"/>
  <w15:commentEx w15:paraId="739CBF63" w15:done="0"/>
  <w15:commentEx w15:paraId="5145EC17" w15:done="0"/>
  <w15:commentEx w15:paraId="0ECBD4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170625" w16cid:durableId="233CA70C"/>
  <w16cid:commentId w16cid:paraId="6ED40DC0" w16cid:durableId="233CA8CA"/>
  <w16cid:commentId w16cid:paraId="24DC2188" w16cid:durableId="233CA70D"/>
  <w16cid:commentId w16cid:paraId="00F324AE" w16cid:durableId="233CA70E"/>
  <w16cid:commentId w16cid:paraId="446B4F74" w16cid:durableId="233CA8F5"/>
  <w16cid:commentId w16cid:paraId="739CBF63" w16cid:durableId="233CAA51"/>
  <w16cid:commentId w16cid:paraId="5145EC17" w16cid:durableId="233CA70F"/>
  <w16cid:commentId w16cid:paraId="0ECBD4C1" w16cid:durableId="233CA710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E43A11" w14:textId="77777777" w:rsidR="00541CE8" w:rsidRDefault="00541CE8" w:rsidP="00902405">
      <w:pPr>
        <w:spacing w:after="0" w:line="240" w:lineRule="auto"/>
      </w:pPr>
      <w:r>
        <w:separator/>
      </w:r>
    </w:p>
  </w:endnote>
  <w:endnote w:type="continuationSeparator" w:id="0">
    <w:p w14:paraId="5EFC5D22" w14:textId="77777777" w:rsidR="00541CE8" w:rsidRDefault="00541CE8" w:rsidP="00902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JON K+ T T 23 Fo 00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F49482" w14:textId="77777777" w:rsidR="00EC4FF5" w:rsidRDefault="00EC4FF5">
    <w:pPr>
      <w:pStyle w:val="Stopka"/>
      <w:jc w:val="right"/>
    </w:pPr>
  </w:p>
  <w:p w14:paraId="4DF2311E" w14:textId="77777777" w:rsidR="00EC4FF5" w:rsidRDefault="00EC4FF5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386E00" w14:textId="77777777" w:rsidR="00541CE8" w:rsidRDefault="00541CE8" w:rsidP="00902405">
      <w:pPr>
        <w:spacing w:after="0" w:line="240" w:lineRule="auto"/>
      </w:pPr>
      <w:r>
        <w:separator/>
      </w:r>
    </w:p>
  </w:footnote>
  <w:footnote w:type="continuationSeparator" w:id="0">
    <w:p w14:paraId="47AA154B" w14:textId="77777777" w:rsidR="00541CE8" w:rsidRDefault="00541CE8" w:rsidP="00902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5C76F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75254D"/>
    <w:multiLevelType w:val="hybridMultilevel"/>
    <w:tmpl w:val="5A32AD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263224"/>
    <w:multiLevelType w:val="hybridMultilevel"/>
    <w:tmpl w:val="8E1C2C54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13C1095"/>
    <w:multiLevelType w:val="hybridMultilevel"/>
    <w:tmpl w:val="A1104E10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A710B53E">
      <w:start w:val="1"/>
      <w:numFmt w:val="lowerLetter"/>
      <w:lvlText w:val="%4)"/>
      <w:lvlJc w:val="left"/>
      <w:pPr>
        <w:ind w:left="928" w:hanging="360"/>
      </w:pPr>
      <w:rPr>
        <w:rFonts w:hint="default"/>
        <w:i w:val="0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FD67D2"/>
    <w:multiLevelType w:val="hybridMultilevel"/>
    <w:tmpl w:val="065C6990"/>
    <w:lvl w:ilvl="0" w:tplc="69CC30E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4759D6"/>
    <w:multiLevelType w:val="hybridMultilevel"/>
    <w:tmpl w:val="30AED858"/>
    <w:lvl w:ilvl="0" w:tplc="43C09996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861751"/>
    <w:multiLevelType w:val="hybridMultilevel"/>
    <w:tmpl w:val="F1028A40"/>
    <w:lvl w:ilvl="0" w:tplc="11962BC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1816398F"/>
    <w:multiLevelType w:val="hybridMultilevel"/>
    <w:tmpl w:val="CCF09E82"/>
    <w:lvl w:ilvl="0" w:tplc="0415000F">
      <w:start w:val="1"/>
      <w:numFmt w:val="decimal"/>
      <w:lvlText w:val="%1."/>
      <w:lvlJc w:val="left"/>
      <w:pPr>
        <w:ind w:left="153" w:hanging="360"/>
      </w:p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8">
    <w:nsid w:val="25073E63"/>
    <w:multiLevelType w:val="hybridMultilevel"/>
    <w:tmpl w:val="3DBCA34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076CCB"/>
    <w:multiLevelType w:val="hybridMultilevel"/>
    <w:tmpl w:val="0AFA6F76"/>
    <w:lvl w:ilvl="0" w:tplc="03202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7764BE"/>
    <w:multiLevelType w:val="multilevel"/>
    <w:tmpl w:val="1C32F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DE018AC"/>
    <w:multiLevelType w:val="hybridMultilevel"/>
    <w:tmpl w:val="84706060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12">
    <w:nsid w:val="33377383"/>
    <w:multiLevelType w:val="hybridMultilevel"/>
    <w:tmpl w:val="60E0C8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644FC9"/>
    <w:multiLevelType w:val="hybridMultilevel"/>
    <w:tmpl w:val="2A80BCF2"/>
    <w:lvl w:ilvl="0" w:tplc="FFA4C552">
      <w:start w:val="2"/>
      <w:numFmt w:val="decimal"/>
      <w:lvlText w:val="%1."/>
      <w:lvlJc w:val="left"/>
      <w:pPr>
        <w:ind w:left="786" w:hanging="360"/>
      </w:pPr>
      <w:rPr>
        <w:rFonts w:asciiTheme="minorHAnsi" w:eastAsia="Times New Roman" w:hAnsiTheme="minorHAnsi" w:cstheme="minorHAnsi"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F7445A"/>
    <w:multiLevelType w:val="hybridMultilevel"/>
    <w:tmpl w:val="078285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514CEC"/>
    <w:multiLevelType w:val="hybridMultilevel"/>
    <w:tmpl w:val="9DCE56F8"/>
    <w:lvl w:ilvl="0" w:tplc="5A388A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1A2804"/>
    <w:multiLevelType w:val="hybridMultilevel"/>
    <w:tmpl w:val="D65631B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2132CB"/>
    <w:multiLevelType w:val="hybridMultilevel"/>
    <w:tmpl w:val="1CF07E1C"/>
    <w:lvl w:ilvl="0" w:tplc="8722A602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9D336E"/>
    <w:multiLevelType w:val="hybridMultilevel"/>
    <w:tmpl w:val="7968E640"/>
    <w:lvl w:ilvl="0" w:tplc="5DA4F1D6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8800FE12">
      <w:start w:val="1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C5C6AF1C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683040"/>
    <w:multiLevelType w:val="hybridMultilevel"/>
    <w:tmpl w:val="86AE576C"/>
    <w:lvl w:ilvl="0" w:tplc="A710B53E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002B47"/>
    <w:multiLevelType w:val="hybridMultilevel"/>
    <w:tmpl w:val="17BE435C"/>
    <w:lvl w:ilvl="0" w:tplc="04150017">
      <w:start w:val="1"/>
      <w:numFmt w:val="lowerLetter"/>
      <w:lvlText w:val="%1)"/>
      <w:lvlJc w:val="left"/>
      <w:pPr>
        <w:ind w:left="765" w:hanging="360"/>
      </w:pPr>
    </w:lvl>
    <w:lvl w:ilvl="1" w:tplc="04150019" w:tentative="1">
      <w:start w:val="1"/>
      <w:numFmt w:val="lowerLetter"/>
      <w:lvlText w:val="%2."/>
      <w:lvlJc w:val="left"/>
      <w:pPr>
        <w:ind w:left="1485" w:hanging="360"/>
      </w:pPr>
    </w:lvl>
    <w:lvl w:ilvl="2" w:tplc="0415001B" w:tentative="1">
      <w:start w:val="1"/>
      <w:numFmt w:val="lowerRoman"/>
      <w:lvlText w:val="%3."/>
      <w:lvlJc w:val="right"/>
      <w:pPr>
        <w:ind w:left="2205" w:hanging="180"/>
      </w:pPr>
    </w:lvl>
    <w:lvl w:ilvl="3" w:tplc="0415000F" w:tentative="1">
      <w:start w:val="1"/>
      <w:numFmt w:val="decimal"/>
      <w:lvlText w:val="%4."/>
      <w:lvlJc w:val="left"/>
      <w:pPr>
        <w:ind w:left="2925" w:hanging="360"/>
      </w:pPr>
    </w:lvl>
    <w:lvl w:ilvl="4" w:tplc="04150019" w:tentative="1">
      <w:start w:val="1"/>
      <w:numFmt w:val="lowerLetter"/>
      <w:lvlText w:val="%5."/>
      <w:lvlJc w:val="left"/>
      <w:pPr>
        <w:ind w:left="3645" w:hanging="360"/>
      </w:pPr>
    </w:lvl>
    <w:lvl w:ilvl="5" w:tplc="0415001B" w:tentative="1">
      <w:start w:val="1"/>
      <w:numFmt w:val="lowerRoman"/>
      <w:lvlText w:val="%6."/>
      <w:lvlJc w:val="right"/>
      <w:pPr>
        <w:ind w:left="4365" w:hanging="180"/>
      </w:pPr>
    </w:lvl>
    <w:lvl w:ilvl="6" w:tplc="0415000F" w:tentative="1">
      <w:start w:val="1"/>
      <w:numFmt w:val="decimal"/>
      <w:lvlText w:val="%7."/>
      <w:lvlJc w:val="left"/>
      <w:pPr>
        <w:ind w:left="5085" w:hanging="360"/>
      </w:pPr>
    </w:lvl>
    <w:lvl w:ilvl="7" w:tplc="04150019" w:tentative="1">
      <w:start w:val="1"/>
      <w:numFmt w:val="lowerLetter"/>
      <w:lvlText w:val="%8."/>
      <w:lvlJc w:val="left"/>
      <w:pPr>
        <w:ind w:left="5805" w:hanging="360"/>
      </w:pPr>
    </w:lvl>
    <w:lvl w:ilvl="8" w:tplc="0415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>
    <w:nsid w:val="465B6150"/>
    <w:multiLevelType w:val="hybridMultilevel"/>
    <w:tmpl w:val="F2926EC8"/>
    <w:lvl w:ilvl="0" w:tplc="4E686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BE5202"/>
    <w:multiLevelType w:val="hybridMultilevel"/>
    <w:tmpl w:val="064610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1E2CDE"/>
    <w:multiLevelType w:val="hybridMultilevel"/>
    <w:tmpl w:val="BE7E9C5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1004BAA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4365EE"/>
    <w:multiLevelType w:val="hybridMultilevel"/>
    <w:tmpl w:val="87E82E3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4A2BD3"/>
    <w:multiLevelType w:val="hybridMultilevel"/>
    <w:tmpl w:val="077EE490"/>
    <w:lvl w:ilvl="0" w:tplc="0415000F">
      <w:start w:val="1"/>
      <w:numFmt w:val="decimal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1962557"/>
    <w:multiLevelType w:val="hybridMultilevel"/>
    <w:tmpl w:val="54104890"/>
    <w:lvl w:ilvl="0" w:tplc="0415000F">
      <w:start w:val="1"/>
      <w:numFmt w:val="decimal"/>
      <w:lvlText w:val="%1."/>
      <w:lvlJc w:val="left"/>
      <w:pPr>
        <w:ind w:left="436" w:hanging="360"/>
      </w:pPr>
    </w:lvl>
    <w:lvl w:ilvl="1" w:tplc="04150019" w:tentative="1">
      <w:start w:val="1"/>
      <w:numFmt w:val="lowerLetter"/>
      <w:lvlText w:val="%2."/>
      <w:lvlJc w:val="left"/>
      <w:pPr>
        <w:ind w:left="1156" w:hanging="360"/>
      </w:pPr>
    </w:lvl>
    <w:lvl w:ilvl="2" w:tplc="0415001B" w:tentative="1">
      <w:start w:val="1"/>
      <w:numFmt w:val="lowerRoman"/>
      <w:lvlText w:val="%3."/>
      <w:lvlJc w:val="right"/>
      <w:pPr>
        <w:ind w:left="1876" w:hanging="180"/>
      </w:pPr>
    </w:lvl>
    <w:lvl w:ilvl="3" w:tplc="0415000F" w:tentative="1">
      <w:start w:val="1"/>
      <w:numFmt w:val="decimal"/>
      <w:lvlText w:val="%4."/>
      <w:lvlJc w:val="left"/>
      <w:pPr>
        <w:ind w:left="2596" w:hanging="360"/>
      </w:pPr>
    </w:lvl>
    <w:lvl w:ilvl="4" w:tplc="04150019" w:tentative="1">
      <w:start w:val="1"/>
      <w:numFmt w:val="lowerLetter"/>
      <w:lvlText w:val="%5."/>
      <w:lvlJc w:val="left"/>
      <w:pPr>
        <w:ind w:left="3316" w:hanging="360"/>
      </w:pPr>
    </w:lvl>
    <w:lvl w:ilvl="5" w:tplc="0415001B" w:tentative="1">
      <w:start w:val="1"/>
      <w:numFmt w:val="lowerRoman"/>
      <w:lvlText w:val="%6."/>
      <w:lvlJc w:val="right"/>
      <w:pPr>
        <w:ind w:left="4036" w:hanging="180"/>
      </w:pPr>
    </w:lvl>
    <w:lvl w:ilvl="6" w:tplc="0415000F" w:tentative="1">
      <w:start w:val="1"/>
      <w:numFmt w:val="decimal"/>
      <w:lvlText w:val="%7."/>
      <w:lvlJc w:val="left"/>
      <w:pPr>
        <w:ind w:left="4756" w:hanging="360"/>
      </w:pPr>
    </w:lvl>
    <w:lvl w:ilvl="7" w:tplc="04150019" w:tentative="1">
      <w:start w:val="1"/>
      <w:numFmt w:val="lowerLetter"/>
      <w:lvlText w:val="%8."/>
      <w:lvlJc w:val="left"/>
      <w:pPr>
        <w:ind w:left="5476" w:hanging="360"/>
      </w:pPr>
    </w:lvl>
    <w:lvl w:ilvl="8" w:tplc="0415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7">
    <w:nsid w:val="51EC21C0"/>
    <w:multiLevelType w:val="hybridMultilevel"/>
    <w:tmpl w:val="F59AA2A6"/>
    <w:lvl w:ilvl="0" w:tplc="5DA4F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45504A"/>
    <w:multiLevelType w:val="hybridMultilevel"/>
    <w:tmpl w:val="C1E4E826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>
    <w:nsid w:val="5D665066"/>
    <w:multiLevelType w:val="hybridMultilevel"/>
    <w:tmpl w:val="4936F452"/>
    <w:lvl w:ilvl="0" w:tplc="04150017">
      <w:start w:val="1"/>
      <w:numFmt w:val="lowerLetter"/>
      <w:lvlText w:val="%1)"/>
      <w:lvlJc w:val="left"/>
      <w:pPr>
        <w:ind w:left="3022" w:hanging="360"/>
      </w:pPr>
    </w:lvl>
    <w:lvl w:ilvl="1" w:tplc="04150019" w:tentative="1">
      <w:start w:val="1"/>
      <w:numFmt w:val="lowerLetter"/>
      <w:lvlText w:val="%2."/>
      <w:lvlJc w:val="left"/>
      <w:pPr>
        <w:ind w:left="3742" w:hanging="360"/>
      </w:pPr>
    </w:lvl>
    <w:lvl w:ilvl="2" w:tplc="0415001B" w:tentative="1">
      <w:start w:val="1"/>
      <w:numFmt w:val="lowerRoman"/>
      <w:lvlText w:val="%3."/>
      <w:lvlJc w:val="right"/>
      <w:pPr>
        <w:ind w:left="4462" w:hanging="180"/>
      </w:pPr>
    </w:lvl>
    <w:lvl w:ilvl="3" w:tplc="0415000F" w:tentative="1">
      <w:start w:val="1"/>
      <w:numFmt w:val="decimal"/>
      <w:lvlText w:val="%4."/>
      <w:lvlJc w:val="left"/>
      <w:pPr>
        <w:ind w:left="5182" w:hanging="360"/>
      </w:pPr>
    </w:lvl>
    <w:lvl w:ilvl="4" w:tplc="04150019" w:tentative="1">
      <w:start w:val="1"/>
      <w:numFmt w:val="lowerLetter"/>
      <w:lvlText w:val="%5."/>
      <w:lvlJc w:val="left"/>
      <w:pPr>
        <w:ind w:left="5902" w:hanging="360"/>
      </w:pPr>
    </w:lvl>
    <w:lvl w:ilvl="5" w:tplc="0415001B" w:tentative="1">
      <w:start w:val="1"/>
      <w:numFmt w:val="lowerRoman"/>
      <w:lvlText w:val="%6."/>
      <w:lvlJc w:val="right"/>
      <w:pPr>
        <w:ind w:left="6622" w:hanging="180"/>
      </w:pPr>
    </w:lvl>
    <w:lvl w:ilvl="6" w:tplc="0415000F" w:tentative="1">
      <w:start w:val="1"/>
      <w:numFmt w:val="decimal"/>
      <w:lvlText w:val="%7."/>
      <w:lvlJc w:val="left"/>
      <w:pPr>
        <w:ind w:left="7342" w:hanging="360"/>
      </w:pPr>
    </w:lvl>
    <w:lvl w:ilvl="7" w:tplc="04150019" w:tentative="1">
      <w:start w:val="1"/>
      <w:numFmt w:val="lowerLetter"/>
      <w:lvlText w:val="%8."/>
      <w:lvlJc w:val="left"/>
      <w:pPr>
        <w:ind w:left="8062" w:hanging="360"/>
      </w:pPr>
    </w:lvl>
    <w:lvl w:ilvl="8" w:tplc="0415001B" w:tentative="1">
      <w:start w:val="1"/>
      <w:numFmt w:val="lowerRoman"/>
      <w:lvlText w:val="%9."/>
      <w:lvlJc w:val="right"/>
      <w:pPr>
        <w:ind w:left="8782" w:hanging="180"/>
      </w:pPr>
    </w:lvl>
  </w:abstractNum>
  <w:abstractNum w:abstractNumId="30">
    <w:nsid w:val="5FB85237"/>
    <w:multiLevelType w:val="hybridMultilevel"/>
    <w:tmpl w:val="B7FE25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7">
      <w:start w:val="1"/>
      <w:numFmt w:val="lowerLetter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44E5DA3"/>
    <w:multiLevelType w:val="hybridMultilevel"/>
    <w:tmpl w:val="EEE8C70A"/>
    <w:lvl w:ilvl="0" w:tplc="A710B53E">
      <w:start w:val="1"/>
      <w:numFmt w:val="lowerLetter"/>
      <w:lvlText w:val="%1)"/>
      <w:lvlJc w:val="left"/>
      <w:pPr>
        <w:ind w:left="1440" w:hanging="360"/>
      </w:pPr>
      <w:rPr>
        <w:rFonts w:hint="default"/>
        <w:i w:val="0"/>
        <w:sz w:val="22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69436D10"/>
    <w:multiLevelType w:val="hybridMultilevel"/>
    <w:tmpl w:val="F612D4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835125"/>
    <w:multiLevelType w:val="hybridMultilevel"/>
    <w:tmpl w:val="6F881C38"/>
    <w:lvl w:ilvl="0" w:tplc="0415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4">
    <w:nsid w:val="6ECA0A62"/>
    <w:multiLevelType w:val="hybridMultilevel"/>
    <w:tmpl w:val="08E6DB1C"/>
    <w:lvl w:ilvl="0" w:tplc="0415000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873" w:hanging="360"/>
      </w:pPr>
    </w:lvl>
    <w:lvl w:ilvl="2" w:tplc="0415001B" w:tentative="1">
      <w:start w:val="1"/>
      <w:numFmt w:val="lowerRoman"/>
      <w:lvlText w:val="%3."/>
      <w:lvlJc w:val="right"/>
      <w:pPr>
        <w:ind w:left="1593" w:hanging="180"/>
      </w:pPr>
    </w:lvl>
    <w:lvl w:ilvl="3" w:tplc="0415000F" w:tentative="1">
      <w:start w:val="1"/>
      <w:numFmt w:val="decimal"/>
      <w:lvlText w:val="%4."/>
      <w:lvlJc w:val="left"/>
      <w:pPr>
        <w:ind w:left="2313" w:hanging="360"/>
      </w:pPr>
    </w:lvl>
    <w:lvl w:ilvl="4" w:tplc="04150019" w:tentative="1">
      <w:start w:val="1"/>
      <w:numFmt w:val="lowerLetter"/>
      <w:lvlText w:val="%5."/>
      <w:lvlJc w:val="left"/>
      <w:pPr>
        <w:ind w:left="3033" w:hanging="360"/>
      </w:pPr>
    </w:lvl>
    <w:lvl w:ilvl="5" w:tplc="0415001B" w:tentative="1">
      <w:start w:val="1"/>
      <w:numFmt w:val="lowerRoman"/>
      <w:lvlText w:val="%6."/>
      <w:lvlJc w:val="right"/>
      <w:pPr>
        <w:ind w:left="3753" w:hanging="180"/>
      </w:pPr>
    </w:lvl>
    <w:lvl w:ilvl="6" w:tplc="0415000F" w:tentative="1">
      <w:start w:val="1"/>
      <w:numFmt w:val="decimal"/>
      <w:lvlText w:val="%7."/>
      <w:lvlJc w:val="left"/>
      <w:pPr>
        <w:ind w:left="4473" w:hanging="360"/>
      </w:pPr>
    </w:lvl>
    <w:lvl w:ilvl="7" w:tplc="04150019" w:tentative="1">
      <w:start w:val="1"/>
      <w:numFmt w:val="lowerLetter"/>
      <w:lvlText w:val="%8."/>
      <w:lvlJc w:val="left"/>
      <w:pPr>
        <w:ind w:left="5193" w:hanging="360"/>
      </w:pPr>
    </w:lvl>
    <w:lvl w:ilvl="8" w:tplc="0415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5">
    <w:nsid w:val="776F34E3"/>
    <w:multiLevelType w:val="hybridMultilevel"/>
    <w:tmpl w:val="A8B4B022"/>
    <w:lvl w:ilvl="0" w:tplc="21FAF9FC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917A83F4">
      <w:start w:val="3"/>
      <w:numFmt w:val="decimal"/>
      <w:lvlText w:val="%3."/>
      <w:lvlJc w:val="left"/>
      <w:pPr>
        <w:ind w:left="2340" w:hanging="360"/>
      </w:pPr>
      <w:rPr>
        <w:rFonts w:hint="default"/>
        <w:b w:val="0"/>
      </w:rPr>
    </w:lvl>
    <w:lvl w:ilvl="3" w:tplc="DAFA2B26">
      <w:start w:val="1"/>
      <w:numFmt w:val="lowerLetter"/>
      <w:lvlText w:val="%4)"/>
      <w:lvlJc w:val="left"/>
      <w:pPr>
        <w:ind w:left="928" w:hanging="360"/>
      </w:pPr>
      <w:rPr>
        <w:rFonts w:asciiTheme="minorHAnsi" w:hAnsiTheme="minorHAnsi" w:cstheme="minorHAnsi" w:hint="default"/>
        <w:sz w:val="22"/>
        <w:szCs w:val="22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A072958"/>
    <w:multiLevelType w:val="hybridMultilevel"/>
    <w:tmpl w:val="AE36FFD8"/>
    <w:lvl w:ilvl="0" w:tplc="DF5C56B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6050657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2"/>
  </w:num>
  <w:num w:numId="4">
    <w:abstractNumId w:val="6"/>
  </w:num>
  <w:num w:numId="5">
    <w:abstractNumId w:val="17"/>
  </w:num>
  <w:num w:numId="6">
    <w:abstractNumId w:val="18"/>
  </w:num>
  <w:num w:numId="7">
    <w:abstractNumId w:val="36"/>
  </w:num>
  <w:num w:numId="8">
    <w:abstractNumId w:val="3"/>
  </w:num>
  <w:num w:numId="9">
    <w:abstractNumId w:val="27"/>
  </w:num>
  <w:num w:numId="10">
    <w:abstractNumId w:val="16"/>
  </w:num>
  <w:num w:numId="11">
    <w:abstractNumId w:val="0"/>
  </w:num>
  <w:num w:numId="12">
    <w:abstractNumId w:val="10"/>
  </w:num>
  <w:num w:numId="13">
    <w:abstractNumId w:val="33"/>
  </w:num>
  <w:num w:numId="14">
    <w:abstractNumId w:val="35"/>
  </w:num>
  <w:num w:numId="15">
    <w:abstractNumId w:val="5"/>
  </w:num>
  <w:num w:numId="16">
    <w:abstractNumId w:val="15"/>
  </w:num>
  <w:num w:numId="17">
    <w:abstractNumId w:val="9"/>
  </w:num>
  <w:num w:numId="18">
    <w:abstractNumId w:val="13"/>
  </w:num>
  <w:num w:numId="19">
    <w:abstractNumId w:val="24"/>
  </w:num>
  <w:num w:numId="20">
    <w:abstractNumId w:val="29"/>
  </w:num>
  <w:num w:numId="21">
    <w:abstractNumId w:val="12"/>
  </w:num>
  <w:num w:numId="22">
    <w:abstractNumId w:val="23"/>
  </w:num>
  <w:num w:numId="23">
    <w:abstractNumId w:val="30"/>
  </w:num>
  <w:num w:numId="24">
    <w:abstractNumId w:val="20"/>
  </w:num>
  <w:num w:numId="25">
    <w:abstractNumId w:val="25"/>
  </w:num>
  <w:num w:numId="26">
    <w:abstractNumId w:val="11"/>
  </w:num>
  <w:num w:numId="27">
    <w:abstractNumId w:val="28"/>
  </w:num>
  <w:num w:numId="28">
    <w:abstractNumId w:val="2"/>
  </w:num>
  <w:num w:numId="29">
    <w:abstractNumId w:val="21"/>
  </w:num>
  <w:num w:numId="30">
    <w:abstractNumId w:val="22"/>
  </w:num>
  <w:num w:numId="31">
    <w:abstractNumId w:val="26"/>
  </w:num>
  <w:num w:numId="32">
    <w:abstractNumId w:val="1"/>
  </w:num>
  <w:num w:numId="33">
    <w:abstractNumId w:val="14"/>
  </w:num>
  <w:num w:numId="34">
    <w:abstractNumId w:val="19"/>
  </w:num>
  <w:num w:numId="35">
    <w:abstractNumId w:val="31"/>
  </w:num>
  <w:num w:numId="36">
    <w:abstractNumId w:val="7"/>
  </w:num>
  <w:num w:numId="37">
    <w:abstractNumId w:val="34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UMB">
    <w15:presenceInfo w15:providerId="None" w15:userId="UM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cxMrKwsDQ3MTFU0lEKTi0uzszPAykwqQUA84nF8SwAAAA="/>
  </w:docVars>
  <w:rsids>
    <w:rsidRoot w:val="008F09ED"/>
    <w:rsid w:val="00000366"/>
    <w:rsid w:val="0000155C"/>
    <w:rsid w:val="000030CF"/>
    <w:rsid w:val="00005B0D"/>
    <w:rsid w:val="00006938"/>
    <w:rsid w:val="00010B6A"/>
    <w:rsid w:val="000153EA"/>
    <w:rsid w:val="000206C2"/>
    <w:rsid w:val="00020C78"/>
    <w:rsid w:val="00024A4A"/>
    <w:rsid w:val="00027946"/>
    <w:rsid w:val="00032DB9"/>
    <w:rsid w:val="00032E22"/>
    <w:rsid w:val="00037752"/>
    <w:rsid w:val="00037801"/>
    <w:rsid w:val="00037AB6"/>
    <w:rsid w:val="00041DBC"/>
    <w:rsid w:val="00050876"/>
    <w:rsid w:val="0005162C"/>
    <w:rsid w:val="000536F4"/>
    <w:rsid w:val="0005374B"/>
    <w:rsid w:val="000636B6"/>
    <w:rsid w:val="00067CDB"/>
    <w:rsid w:val="0007447A"/>
    <w:rsid w:val="000749C0"/>
    <w:rsid w:val="00077221"/>
    <w:rsid w:val="00077F05"/>
    <w:rsid w:val="000901F4"/>
    <w:rsid w:val="00091A26"/>
    <w:rsid w:val="00091A49"/>
    <w:rsid w:val="00094432"/>
    <w:rsid w:val="00094B07"/>
    <w:rsid w:val="00095BC1"/>
    <w:rsid w:val="00096462"/>
    <w:rsid w:val="00097E60"/>
    <w:rsid w:val="000A0074"/>
    <w:rsid w:val="000A0F19"/>
    <w:rsid w:val="000A7066"/>
    <w:rsid w:val="000A7466"/>
    <w:rsid w:val="000B00E3"/>
    <w:rsid w:val="000B22D0"/>
    <w:rsid w:val="000B2D11"/>
    <w:rsid w:val="000B41CD"/>
    <w:rsid w:val="000B54A5"/>
    <w:rsid w:val="000C02DB"/>
    <w:rsid w:val="000C094F"/>
    <w:rsid w:val="000C1921"/>
    <w:rsid w:val="000C3DD2"/>
    <w:rsid w:val="000C51DE"/>
    <w:rsid w:val="000C5DF3"/>
    <w:rsid w:val="000C74C3"/>
    <w:rsid w:val="000D0C39"/>
    <w:rsid w:val="000D2CD4"/>
    <w:rsid w:val="000D7E58"/>
    <w:rsid w:val="000E18E2"/>
    <w:rsid w:val="000E5612"/>
    <w:rsid w:val="000F3507"/>
    <w:rsid w:val="000F51C2"/>
    <w:rsid w:val="000F531B"/>
    <w:rsid w:val="000F5F3B"/>
    <w:rsid w:val="00102CB4"/>
    <w:rsid w:val="001034C5"/>
    <w:rsid w:val="00105537"/>
    <w:rsid w:val="001065E4"/>
    <w:rsid w:val="001068D2"/>
    <w:rsid w:val="00106D7B"/>
    <w:rsid w:val="001079A4"/>
    <w:rsid w:val="00107B5B"/>
    <w:rsid w:val="00111991"/>
    <w:rsid w:val="00115235"/>
    <w:rsid w:val="00116861"/>
    <w:rsid w:val="0012166E"/>
    <w:rsid w:val="001216FB"/>
    <w:rsid w:val="001238CB"/>
    <w:rsid w:val="00130F95"/>
    <w:rsid w:val="00131D4B"/>
    <w:rsid w:val="0013350D"/>
    <w:rsid w:val="00133F77"/>
    <w:rsid w:val="0013410D"/>
    <w:rsid w:val="00141E26"/>
    <w:rsid w:val="001424E1"/>
    <w:rsid w:val="00142515"/>
    <w:rsid w:val="00142598"/>
    <w:rsid w:val="00143B5A"/>
    <w:rsid w:val="001531A8"/>
    <w:rsid w:val="00155186"/>
    <w:rsid w:val="00164615"/>
    <w:rsid w:val="00167440"/>
    <w:rsid w:val="00167BF1"/>
    <w:rsid w:val="00171FCF"/>
    <w:rsid w:val="00172AAE"/>
    <w:rsid w:val="00180D67"/>
    <w:rsid w:val="00181C4F"/>
    <w:rsid w:val="00182B0F"/>
    <w:rsid w:val="0018456B"/>
    <w:rsid w:val="0019162F"/>
    <w:rsid w:val="00191C1D"/>
    <w:rsid w:val="0019349D"/>
    <w:rsid w:val="00193529"/>
    <w:rsid w:val="00193B1D"/>
    <w:rsid w:val="0019725C"/>
    <w:rsid w:val="001A1F58"/>
    <w:rsid w:val="001A457C"/>
    <w:rsid w:val="001B0853"/>
    <w:rsid w:val="001B645C"/>
    <w:rsid w:val="001C437B"/>
    <w:rsid w:val="001C5669"/>
    <w:rsid w:val="001C6BF4"/>
    <w:rsid w:val="001C7467"/>
    <w:rsid w:val="001D022C"/>
    <w:rsid w:val="001D3A6E"/>
    <w:rsid w:val="001D5149"/>
    <w:rsid w:val="001E4808"/>
    <w:rsid w:val="001E689A"/>
    <w:rsid w:val="001F1B41"/>
    <w:rsid w:val="001F3D85"/>
    <w:rsid w:val="001F7AC4"/>
    <w:rsid w:val="00200405"/>
    <w:rsid w:val="00201EEF"/>
    <w:rsid w:val="0020496A"/>
    <w:rsid w:val="002113C2"/>
    <w:rsid w:val="00213478"/>
    <w:rsid w:val="002149CD"/>
    <w:rsid w:val="002171E0"/>
    <w:rsid w:val="002173F0"/>
    <w:rsid w:val="00232F13"/>
    <w:rsid w:val="00242ECE"/>
    <w:rsid w:val="00246B60"/>
    <w:rsid w:val="00246C58"/>
    <w:rsid w:val="002544A4"/>
    <w:rsid w:val="002570D4"/>
    <w:rsid w:val="00264724"/>
    <w:rsid w:val="002670B3"/>
    <w:rsid w:val="00267B9C"/>
    <w:rsid w:val="00274A48"/>
    <w:rsid w:val="0027744E"/>
    <w:rsid w:val="00280366"/>
    <w:rsid w:val="002813AD"/>
    <w:rsid w:val="00282DBD"/>
    <w:rsid w:val="002830A6"/>
    <w:rsid w:val="00283315"/>
    <w:rsid w:val="00286425"/>
    <w:rsid w:val="00290331"/>
    <w:rsid w:val="0029036B"/>
    <w:rsid w:val="002936D4"/>
    <w:rsid w:val="00293AB8"/>
    <w:rsid w:val="002959FE"/>
    <w:rsid w:val="002A110F"/>
    <w:rsid w:val="002A1A5F"/>
    <w:rsid w:val="002A1FC6"/>
    <w:rsid w:val="002A22D7"/>
    <w:rsid w:val="002A2A4B"/>
    <w:rsid w:val="002A4D20"/>
    <w:rsid w:val="002A5E44"/>
    <w:rsid w:val="002B14DC"/>
    <w:rsid w:val="002B385C"/>
    <w:rsid w:val="002C11D5"/>
    <w:rsid w:val="002C5BE5"/>
    <w:rsid w:val="002D134A"/>
    <w:rsid w:val="002D1486"/>
    <w:rsid w:val="002D5AFF"/>
    <w:rsid w:val="002D5B76"/>
    <w:rsid w:val="002D62BB"/>
    <w:rsid w:val="002D78B4"/>
    <w:rsid w:val="002E234E"/>
    <w:rsid w:val="002E6A42"/>
    <w:rsid w:val="002E727E"/>
    <w:rsid w:val="0031029B"/>
    <w:rsid w:val="00316A8B"/>
    <w:rsid w:val="00317559"/>
    <w:rsid w:val="00324735"/>
    <w:rsid w:val="00324CC3"/>
    <w:rsid w:val="00325DAE"/>
    <w:rsid w:val="00332FE5"/>
    <w:rsid w:val="00336C01"/>
    <w:rsid w:val="0033765D"/>
    <w:rsid w:val="00344192"/>
    <w:rsid w:val="00350DC5"/>
    <w:rsid w:val="003603FD"/>
    <w:rsid w:val="00360978"/>
    <w:rsid w:val="003619D6"/>
    <w:rsid w:val="00364686"/>
    <w:rsid w:val="00371A88"/>
    <w:rsid w:val="0037223D"/>
    <w:rsid w:val="00374918"/>
    <w:rsid w:val="003767A0"/>
    <w:rsid w:val="00377BD6"/>
    <w:rsid w:val="00380CDE"/>
    <w:rsid w:val="003820E7"/>
    <w:rsid w:val="0038430C"/>
    <w:rsid w:val="00392965"/>
    <w:rsid w:val="003953C1"/>
    <w:rsid w:val="003960FB"/>
    <w:rsid w:val="003A7A12"/>
    <w:rsid w:val="003B0A65"/>
    <w:rsid w:val="003B3A11"/>
    <w:rsid w:val="003B776B"/>
    <w:rsid w:val="003C2653"/>
    <w:rsid w:val="003C6D37"/>
    <w:rsid w:val="003C7209"/>
    <w:rsid w:val="003D1594"/>
    <w:rsid w:val="003D2DCD"/>
    <w:rsid w:val="003D3B54"/>
    <w:rsid w:val="003E0D84"/>
    <w:rsid w:val="003E6369"/>
    <w:rsid w:val="003E66EE"/>
    <w:rsid w:val="003E6BC6"/>
    <w:rsid w:val="003F4B09"/>
    <w:rsid w:val="003F4EEF"/>
    <w:rsid w:val="00401A9D"/>
    <w:rsid w:val="004025E8"/>
    <w:rsid w:val="004039B3"/>
    <w:rsid w:val="00406290"/>
    <w:rsid w:val="0041292F"/>
    <w:rsid w:val="00413190"/>
    <w:rsid w:val="00420E5B"/>
    <w:rsid w:val="00424C77"/>
    <w:rsid w:val="00427258"/>
    <w:rsid w:val="00427BDC"/>
    <w:rsid w:val="00431AB1"/>
    <w:rsid w:val="00432FB2"/>
    <w:rsid w:val="00440926"/>
    <w:rsid w:val="00441587"/>
    <w:rsid w:val="0045079C"/>
    <w:rsid w:val="00450F75"/>
    <w:rsid w:val="00451A29"/>
    <w:rsid w:val="00456D40"/>
    <w:rsid w:val="00457FF2"/>
    <w:rsid w:val="00461636"/>
    <w:rsid w:val="00464B25"/>
    <w:rsid w:val="00467409"/>
    <w:rsid w:val="00472162"/>
    <w:rsid w:val="004730BA"/>
    <w:rsid w:val="00473E44"/>
    <w:rsid w:val="004744FD"/>
    <w:rsid w:val="00475658"/>
    <w:rsid w:val="00477233"/>
    <w:rsid w:val="0047795F"/>
    <w:rsid w:val="00477DB5"/>
    <w:rsid w:val="00477DF8"/>
    <w:rsid w:val="0048466E"/>
    <w:rsid w:val="0048571F"/>
    <w:rsid w:val="004874D3"/>
    <w:rsid w:val="004909FE"/>
    <w:rsid w:val="00492C93"/>
    <w:rsid w:val="004934EC"/>
    <w:rsid w:val="00493695"/>
    <w:rsid w:val="00495888"/>
    <w:rsid w:val="00497F8B"/>
    <w:rsid w:val="004A20E7"/>
    <w:rsid w:val="004B34BF"/>
    <w:rsid w:val="004C34CB"/>
    <w:rsid w:val="004D150F"/>
    <w:rsid w:val="004D53DD"/>
    <w:rsid w:val="004D7B14"/>
    <w:rsid w:val="004D7E29"/>
    <w:rsid w:val="004E140B"/>
    <w:rsid w:val="004E1880"/>
    <w:rsid w:val="004E4B10"/>
    <w:rsid w:val="00502E34"/>
    <w:rsid w:val="00511A9B"/>
    <w:rsid w:val="00516BA0"/>
    <w:rsid w:val="00517E71"/>
    <w:rsid w:val="00521493"/>
    <w:rsid w:val="00522FD6"/>
    <w:rsid w:val="005236BA"/>
    <w:rsid w:val="00526384"/>
    <w:rsid w:val="00541A5A"/>
    <w:rsid w:val="00541CE8"/>
    <w:rsid w:val="00544AF7"/>
    <w:rsid w:val="005455DF"/>
    <w:rsid w:val="005516CE"/>
    <w:rsid w:val="00552703"/>
    <w:rsid w:val="005541FB"/>
    <w:rsid w:val="005563A1"/>
    <w:rsid w:val="00557D8E"/>
    <w:rsid w:val="0056629B"/>
    <w:rsid w:val="005707A2"/>
    <w:rsid w:val="00574C43"/>
    <w:rsid w:val="005806AA"/>
    <w:rsid w:val="00585A63"/>
    <w:rsid w:val="00591582"/>
    <w:rsid w:val="00592895"/>
    <w:rsid w:val="005952B2"/>
    <w:rsid w:val="00596577"/>
    <w:rsid w:val="005A21BD"/>
    <w:rsid w:val="005A42D7"/>
    <w:rsid w:val="005A70E3"/>
    <w:rsid w:val="005B7F5B"/>
    <w:rsid w:val="005C3661"/>
    <w:rsid w:val="005C3AAD"/>
    <w:rsid w:val="005C4238"/>
    <w:rsid w:val="005C64D0"/>
    <w:rsid w:val="005C6652"/>
    <w:rsid w:val="005C6B8F"/>
    <w:rsid w:val="005C6DA2"/>
    <w:rsid w:val="005C71FC"/>
    <w:rsid w:val="005D1D80"/>
    <w:rsid w:val="005D34CC"/>
    <w:rsid w:val="005D6005"/>
    <w:rsid w:val="005E0FB6"/>
    <w:rsid w:val="005E1097"/>
    <w:rsid w:val="005E4594"/>
    <w:rsid w:val="005E46D3"/>
    <w:rsid w:val="005E50D8"/>
    <w:rsid w:val="005E5CF3"/>
    <w:rsid w:val="005F032D"/>
    <w:rsid w:val="005F38CF"/>
    <w:rsid w:val="005F4D04"/>
    <w:rsid w:val="005F6389"/>
    <w:rsid w:val="005F7929"/>
    <w:rsid w:val="00601CCE"/>
    <w:rsid w:val="00603B5C"/>
    <w:rsid w:val="00605C8F"/>
    <w:rsid w:val="00607444"/>
    <w:rsid w:val="00610BD5"/>
    <w:rsid w:val="006125AF"/>
    <w:rsid w:val="00615E20"/>
    <w:rsid w:val="00616DAC"/>
    <w:rsid w:val="006233E6"/>
    <w:rsid w:val="00632CB1"/>
    <w:rsid w:val="00634535"/>
    <w:rsid w:val="006353F4"/>
    <w:rsid w:val="00641810"/>
    <w:rsid w:val="0064245F"/>
    <w:rsid w:val="00643C7A"/>
    <w:rsid w:val="00644F66"/>
    <w:rsid w:val="0065117D"/>
    <w:rsid w:val="00653196"/>
    <w:rsid w:val="00654275"/>
    <w:rsid w:val="006569D8"/>
    <w:rsid w:val="00657747"/>
    <w:rsid w:val="00657D0B"/>
    <w:rsid w:val="00660E7E"/>
    <w:rsid w:val="0066566C"/>
    <w:rsid w:val="00670E2B"/>
    <w:rsid w:val="00670FEF"/>
    <w:rsid w:val="006758A0"/>
    <w:rsid w:val="006775DB"/>
    <w:rsid w:val="00681ADD"/>
    <w:rsid w:val="00682C9D"/>
    <w:rsid w:val="00684DC4"/>
    <w:rsid w:val="00685543"/>
    <w:rsid w:val="006867F3"/>
    <w:rsid w:val="00692B4D"/>
    <w:rsid w:val="006946D2"/>
    <w:rsid w:val="006948A0"/>
    <w:rsid w:val="006973A9"/>
    <w:rsid w:val="006A70C1"/>
    <w:rsid w:val="006A741A"/>
    <w:rsid w:val="006B14B9"/>
    <w:rsid w:val="006B3FF1"/>
    <w:rsid w:val="006B56A3"/>
    <w:rsid w:val="006C1221"/>
    <w:rsid w:val="006C6475"/>
    <w:rsid w:val="006D37A5"/>
    <w:rsid w:val="006D3EFA"/>
    <w:rsid w:val="006E1948"/>
    <w:rsid w:val="006E3706"/>
    <w:rsid w:val="006F2C85"/>
    <w:rsid w:val="006F35E8"/>
    <w:rsid w:val="006F3984"/>
    <w:rsid w:val="006F4ED2"/>
    <w:rsid w:val="006F67FC"/>
    <w:rsid w:val="00700898"/>
    <w:rsid w:val="0070483B"/>
    <w:rsid w:val="007052F6"/>
    <w:rsid w:val="00705FB1"/>
    <w:rsid w:val="007068A4"/>
    <w:rsid w:val="00715EC1"/>
    <w:rsid w:val="00720C94"/>
    <w:rsid w:val="00724EB0"/>
    <w:rsid w:val="0072621E"/>
    <w:rsid w:val="00730255"/>
    <w:rsid w:val="00734797"/>
    <w:rsid w:val="007349B5"/>
    <w:rsid w:val="007439B4"/>
    <w:rsid w:val="00745E2B"/>
    <w:rsid w:val="007518A2"/>
    <w:rsid w:val="0075326D"/>
    <w:rsid w:val="00754841"/>
    <w:rsid w:val="007571C5"/>
    <w:rsid w:val="00757C93"/>
    <w:rsid w:val="0076027F"/>
    <w:rsid w:val="007671E5"/>
    <w:rsid w:val="00771CE0"/>
    <w:rsid w:val="007768B5"/>
    <w:rsid w:val="007768F9"/>
    <w:rsid w:val="0078086B"/>
    <w:rsid w:val="00780D53"/>
    <w:rsid w:val="0078222F"/>
    <w:rsid w:val="00791872"/>
    <w:rsid w:val="00792705"/>
    <w:rsid w:val="007963DE"/>
    <w:rsid w:val="0079670B"/>
    <w:rsid w:val="007A0557"/>
    <w:rsid w:val="007A4C15"/>
    <w:rsid w:val="007B0CA9"/>
    <w:rsid w:val="007B215A"/>
    <w:rsid w:val="007B25E6"/>
    <w:rsid w:val="007B5E77"/>
    <w:rsid w:val="007B729F"/>
    <w:rsid w:val="007C10CB"/>
    <w:rsid w:val="007C241C"/>
    <w:rsid w:val="007C33AE"/>
    <w:rsid w:val="007C5F77"/>
    <w:rsid w:val="007D2AB6"/>
    <w:rsid w:val="007D32A3"/>
    <w:rsid w:val="007D4545"/>
    <w:rsid w:val="007D5DF8"/>
    <w:rsid w:val="007E2658"/>
    <w:rsid w:val="007E3682"/>
    <w:rsid w:val="007E5C9E"/>
    <w:rsid w:val="007F0CF9"/>
    <w:rsid w:val="007F4909"/>
    <w:rsid w:val="007F71A5"/>
    <w:rsid w:val="008008C7"/>
    <w:rsid w:val="008041D2"/>
    <w:rsid w:val="008052D3"/>
    <w:rsid w:val="008068A6"/>
    <w:rsid w:val="0081007F"/>
    <w:rsid w:val="008104F7"/>
    <w:rsid w:val="00812CD9"/>
    <w:rsid w:val="008144C5"/>
    <w:rsid w:val="008169AF"/>
    <w:rsid w:val="00820BE0"/>
    <w:rsid w:val="008216DA"/>
    <w:rsid w:val="0083442C"/>
    <w:rsid w:val="00836417"/>
    <w:rsid w:val="00844C1D"/>
    <w:rsid w:val="00852566"/>
    <w:rsid w:val="008533C5"/>
    <w:rsid w:val="00854A59"/>
    <w:rsid w:val="00855751"/>
    <w:rsid w:val="008629E5"/>
    <w:rsid w:val="008718DC"/>
    <w:rsid w:val="008741CF"/>
    <w:rsid w:val="00875B8F"/>
    <w:rsid w:val="0088014E"/>
    <w:rsid w:val="008803F3"/>
    <w:rsid w:val="00881F78"/>
    <w:rsid w:val="00887B99"/>
    <w:rsid w:val="00887DAC"/>
    <w:rsid w:val="00893932"/>
    <w:rsid w:val="00894C60"/>
    <w:rsid w:val="008A001A"/>
    <w:rsid w:val="008A23F5"/>
    <w:rsid w:val="008A66A9"/>
    <w:rsid w:val="008B0139"/>
    <w:rsid w:val="008B2907"/>
    <w:rsid w:val="008B3D90"/>
    <w:rsid w:val="008B648A"/>
    <w:rsid w:val="008B6999"/>
    <w:rsid w:val="008B759A"/>
    <w:rsid w:val="008C15CC"/>
    <w:rsid w:val="008C261C"/>
    <w:rsid w:val="008C5171"/>
    <w:rsid w:val="008C6748"/>
    <w:rsid w:val="008C6F74"/>
    <w:rsid w:val="008C71F0"/>
    <w:rsid w:val="008C7D49"/>
    <w:rsid w:val="008D1502"/>
    <w:rsid w:val="008D2B52"/>
    <w:rsid w:val="008D2F58"/>
    <w:rsid w:val="008D392B"/>
    <w:rsid w:val="008D4F04"/>
    <w:rsid w:val="008E43FE"/>
    <w:rsid w:val="008E678B"/>
    <w:rsid w:val="008E7260"/>
    <w:rsid w:val="008E7338"/>
    <w:rsid w:val="008F0278"/>
    <w:rsid w:val="008F09ED"/>
    <w:rsid w:val="008F2AD5"/>
    <w:rsid w:val="008F73E7"/>
    <w:rsid w:val="008F7940"/>
    <w:rsid w:val="00902285"/>
    <w:rsid w:val="00902405"/>
    <w:rsid w:val="00905AB7"/>
    <w:rsid w:val="00911211"/>
    <w:rsid w:val="009118BC"/>
    <w:rsid w:val="009328BA"/>
    <w:rsid w:val="00932E64"/>
    <w:rsid w:val="009379D9"/>
    <w:rsid w:val="00937BDD"/>
    <w:rsid w:val="00940197"/>
    <w:rsid w:val="0094169C"/>
    <w:rsid w:val="00944FAC"/>
    <w:rsid w:val="00947457"/>
    <w:rsid w:val="0095272F"/>
    <w:rsid w:val="00962DF8"/>
    <w:rsid w:val="00967ECB"/>
    <w:rsid w:val="009719FB"/>
    <w:rsid w:val="0097240C"/>
    <w:rsid w:val="009736BE"/>
    <w:rsid w:val="0098126A"/>
    <w:rsid w:val="009847D8"/>
    <w:rsid w:val="0098544F"/>
    <w:rsid w:val="00985789"/>
    <w:rsid w:val="00985E66"/>
    <w:rsid w:val="009900C9"/>
    <w:rsid w:val="00994CA3"/>
    <w:rsid w:val="00996A6A"/>
    <w:rsid w:val="009A1A83"/>
    <w:rsid w:val="009A7755"/>
    <w:rsid w:val="009A79CF"/>
    <w:rsid w:val="009B09C0"/>
    <w:rsid w:val="009B2A75"/>
    <w:rsid w:val="009B31B8"/>
    <w:rsid w:val="009B7DBA"/>
    <w:rsid w:val="009C2970"/>
    <w:rsid w:val="009D1804"/>
    <w:rsid w:val="009D4DB8"/>
    <w:rsid w:val="009E14C3"/>
    <w:rsid w:val="009E21BF"/>
    <w:rsid w:val="009E76C2"/>
    <w:rsid w:val="009F0177"/>
    <w:rsid w:val="009F1EB5"/>
    <w:rsid w:val="009F5CA6"/>
    <w:rsid w:val="009F66E8"/>
    <w:rsid w:val="00A03395"/>
    <w:rsid w:val="00A07495"/>
    <w:rsid w:val="00A07FE8"/>
    <w:rsid w:val="00A13223"/>
    <w:rsid w:val="00A316AD"/>
    <w:rsid w:val="00A32D7A"/>
    <w:rsid w:val="00A33554"/>
    <w:rsid w:val="00A3633D"/>
    <w:rsid w:val="00A37BAC"/>
    <w:rsid w:val="00A41D6E"/>
    <w:rsid w:val="00A4224C"/>
    <w:rsid w:val="00A47335"/>
    <w:rsid w:val="00A5104F"/>
    <w:rsid w:val="00A57A3F"/>
    <w:rsid w:val="00A62D10"/>
    <w:rsid w:val="00A65862"/>
    <w:rsid w:val="00A66482"/>
    <w:rsid w:val="00A679E6"/>
    <w:rsid w:val="00A73880"/>
    <w:rsid w:val="00A8272D"/>
    <w:rsid w:val="00A83710"/>
    <w:rsid w:val="00A84A2A"/>
    <w:rsid w:val="00A85835"/>
    <w:rsid w:val="00A872E9"/>
    <w:rsid w:val="00A901F1"/>
    <w:rsid w:val="00A90720"/>
    <w:rsid w:val="00A92FA0"/>
    <w:rsid w:val="00A972F8"/>
    <w:rsid w:val="00AA167F"/>
    <w:rsid w:val="00AA193B"/>
    <w:rsid w:val="00AA1E26"/>
    <w:rsid w:val="00AB043B"/>
    <w:rsid w:val="00AB35F3"/>
    <w:rsid w:val="00AB4120"/>
    <w:rsid w:val="00AC04D1"/>
    <w:rsid w:val="00AC3087"/>
    <w:rsid w:val="00AC77DC"/>
    <w:rsid w:val="00AD3937"/>
    <w:rsid w:val="00AD724B"/>
    <w:rsid w:val="00AE0AC3"/>
    <w:rsid w:val="00AE151F"/>
    <w:rsid w:val="00AE197D"/>
    <w:rsid w:val="00AE26D0"/>
    <w:rsid w:val="00AF01B9"/>
    <w:rsid w:val="00AF294A"/>
    <w:rsid w:val="00AF401A"/>
    <w:rsid w:val="00B00D81"/>
    <w:rsid w:val="00B021E7"/>
    <w:rsid w:val="00B12314"/>
    <w:rsid w:val="00B1298A"/>
    <w:rsid w:val="00B13807"/>
    <w:rsid w:val="00B15649"/>
    <w:rsid w:val="00B17103"/>
    <w:rsid w:val="00B22048"/>
    <w:rsid w:val="00B22A88"/>
    <w:rsid w:val="00B23486"/>
    <w:rsid w:val="00B25AD0"/>
    <w:rsid w:val="00B26787"/>
    <w:rsid w:val="00B301A3"/>
    <w:rsid w:val="00B3222C"/>
    <w:rsid w:val="00B36E4F"/>
    <w:rsid w:val="00B40ACC"/>
    <w:rsid w:val="00B421F4"/>
    <w:rsid w:val="00B43320"/>
    <w:rsid w:val="00B50968"/>
    <w:rsid w:val="00B557F7"/>
    <w:rsid w:val="00B5591C"/>
    <w:rsid w:val="00B57A07"/>
    <w:rsid w:val="00B57D48"/>
    <w:rsid w:val="00B67321"/>
    <w:rsid w:val="00B7043B"/>
    <w:rsid w:val="00B70A4A"/>
    <w:rsid w:val="00B72027"/>
    <w:rsid w:val="00B74BAF"/>
    <w:rsid w:val="00B75895"/>
    <w:rsid w:val="00B75B6A"/>
    <w:rsid w:val="00B80244"/>
    <w:rsid w:val="00B80F9A"/>
    <w:rsid w:val="00B82B9B"/>
    <w:rsid w:val="00B83FEC"/>
    <w:rsid w:val="00B84625"/>
    <w:rsid w:val="00B87076"/>
    <w:rsid w:val="00B90968"/>
    <w:rsid w:val="00B9247F"/>
    <w:rsid w:val="00BA2E53"/>
    <w:rsid w:val="00BA48F4"/>
    <w:rsid w:val="00BA49BD"/>
    <w:rsid w:val="00BA5993"/>
    <w:rsid w:val="00BB02F9"/>
    <w:rsid w:val="00BB3BAC"/>
    <w:rsid w:val="00BB5553"/>
    <w:rsid w:val="00BB6AD5"/>
    <w:rsid w:val="00BB7EDA"/>
    <w:rsid w:val="00BC012E"/>
    <w:rsid w:val="00BC23C3"/>
    <w:rsid w:val="00BC30B8"/>
    <w:rsid w:val="00BC3587"/>
    <w:rsid w:val="00BC448A"/>
    <w:rsid w:val="00BC4C22"/>
    <w:rsid w:val="00BC5664"/>
    <w:rsid w:val="00BC6A03"/>
    <w:rsid w:val="00BD1189"/>
    <w:rsid w:val="00BD120F"/>
    <w:rsid w:val="00BD1247"/>
    <w:rsid w:val="00BD2773"/>
    <w:rsid w:val="00BD3414"/>
    <w:rsid w:val="00BD3BB8"/>
    <w:rsid w:val="00BD4776"/>
    <w:rsid w:val="00BD57DE"/>
    <w:rsid w:val="00BD7BE9"/>
    <w:rsid w:val="00BE1AF7"/>
    <w:rsid w:val="00BE2955"/>
    <w:rsid w:val="00BE4E93"/>
    <w:rsid w:val="00BE694E"/>
    <w:rsid w:val="00BF13A9"/>
    <w:rsid w:val="00BF1F88"/>
    <w:rsid w:val="00BF6088"/>
    <w:rsid w:val="00BF7F57"/>
    <w:rsid w:val="00C04578"/>
    <w:rsid w:val="00C07C19"/>
    <w:rsid w:val="00C12716"/>
    <w:rsid w:val="00C14430"/>
    <w:rsid w:val="00C151F1"/>
    <w:rsid w:val="00C2148C"/>
    <w:rsid w:val="00C248BB"/>
    <w:rsid w:val="00C33DCD"/>
    <w:rsid w:val="00C35527"/>
    <w:rsid w:val="00C43372"/>
    <w:rsid w:val="00C44978"/>
    <w:rsid w:val="00C47CCE"/>
    <w:rsid w:val="00C50388"/>
    <w:rsid w:val="00C527B9"/>
    <w:rsid w:val="00C547A9"/>
    <w:rsid w:val="00C55AB5"/>
    <w:rsid w:val="00C60911"/>
    <w:rsid w:val="00C61F86"/>
    <w:rsid w:val="00C625E8"/>
    <w:rsid w:val="00C65953"/>
    <w:rsid w:val="00C65E04"/>
    <w:rsid w:val="00C6711F"/>
    <w:rsid w:val="00C71289"/>
    <w:rsid w:val="00C73930"/>
    <w:rsid w:val="00C772C1"/>
    <w:rsid w:val="00C8060F"/>
    <w:rsid w:val="00C85611"/>
    <w:rsid w:val="00C879B2"/>
    <w:rsid w:val="00C909C8"/>
    <w:rsid w:val="00C90FF9"/>
    <w:rsid w:val="00C91D5A"/>
    <w:rsid w:val="00C92F33"/>
    <w:rsid w:val="00C9436A"/>
    <w:rsid w:val="00C94A76"/>
    <w:rsid w:val="00C9749C"/>
    <w:rsid w:val="00C9770C"/>
    <w:rsid w:val="00CA042A"/>
    <w:rsid w:val="00CA0691"/>
    <w:rsid w:val="00CA06D4"/>
    <w:rsid w:val="00CA2320"/>
    <w:rsid w:val="00CA2F1D"/>
    <w:rsid w:val="00CA46AE"/>
    <w:rsid w:val="00CB007F"/>
    <w:rsid w:val="00CB024A"/>
    <w:rsid w:val="00CB2256"/>
    <w:rsid w:val="00CB61AC"/>
    <w:rsid w:val="00CC007C"/>
    <w:rsid w:val="00CC3079"/>
    <w:rsid w:val="00CC3978"/>
    <w:rsid w:val="00CC3B28"/>
    <w:rsid w:val="00CC3C97"/>
    <w:rsid w:val="00CC3E5C"/>
    <w:rsid w:val="00CC407C"/>
    <w:rsid w:val="00CC4251"/>
    <w:rsid w:val="00CC66F4"/>
    <w:rsid w:val="00CD65E3"/>
    <w:rsid w:val="00CD6C59"/>
    <w:rsid w:val="00CE1489"/>
    <w:rsid w:val="00CE283F"/>
    <w:rsid w:val="00CE415B"/>
    <w:rsid w:val="00CE7D66"/>
    <w:rsid w:val="00CF1C1D"/>
    <w:rsid w:val="00CF2A1A"/>
    <w:rsid w:val="00CF4FF8"/>
    <w:rsid w:val="00CF6151"/>
    <w:rsid w:val="00CF6503"/>
    <w:rsid w:val="00CF73FF"/>
    <w:rsid w:val="00CF743C"/>
    <w:rsid w:val="00D03852"/>
    <w:rsid w:val="00D11448"/>
    <w:rsid w:val="00D12A06"/>
    <w:rsid w:val="00D132A8"/>
    <w:rsid w:val="00D14612"/>
    <w:rsid w:val="00D17EEA"/>
    <w:rsid w:val="00D2246B"/>
    <w:rsid w:val="00D250B7"/>
    <w:rsid w:val="00D31EFD"/>
    <w:rsid w:val="00D36926"/>
    <w:rsid w:val="00D40CB1"/>
    <w:rsid w:val="00D4127F"/>
    <w:rsid w:val="00D45FCB"/>
    <w:rsid w:val="00D465EA"/>
    <w:rsid w:val="00D53ACD"/>
    <w:rsid w:val="00D542DA"/>
    <w:rsid w:val="00D57D53"/>
    <w:rsid w:val="00D60FFE"/>
    <w:rsid w:val="00D62D35"/>
    <w:rsid w:val="00D65D88"/>
    <w:rsid w:val="00D6632F"/>
    <w:rsid w:val="00D73D2D"/>
    <w:rsid w:val="00D74E3C"/>
    <w:rsid w:val="00D7637D"/>
    <w:rsid w:val="00D90106"/>
    <w:rsid w:val="00D9054D"/>
    <w:rsid w:val="00D941F3"/>
    <w:rsid w:val="00D96E09"/>
    <w:rsid w:val="00D97AD1"/>
    <w:rsid w:val="00DB6659"/>
    <w:rsid w:val="00DB7600"/>
    <w:rsid w:val="00DC0888"/>
    <w:rsid w:val="00DC240B"/>
    <w:rsid w:val="00DC54C7"/>
    <w:rsid w:val="00DC58BF"/>
    <w:rsid w:val="00DD1455"/>
    <w:rsid w:val="00DD6894"/>
    <w:rsid w:val="00DE0414"/>
    <w:rsid w:val="00DE153F"/>
    <w:rsid w:val="00DF0624"/>
    <w:rsid w:val="00DF09CA"/>
    <w:rsid w:val="00DF59C3"/>
    <w:rsid w:val="00DF5BF2"/>
    <w:rsid w:val="00E024A9"/>
    <w:rsid w:val="00E140D3"/>
    <w:rsid w:val="00E1451D"/>
    <w:rsid w:val="00E14613"/>
    <w:rsid w:val="00E16199"/>
    <w:rsid w:val="00E16D80"/>
    <w:rsid w:val="00E227D6"/>
    <w:rsid w:val="00E232DF"/>
    <w:rsid w:val="00E30FBB"/>
    <w:rsid w:val="00E34C97"/>
    <w:rsid w:val="00E35077"/>
    <w:rsid w:val="00E350D2"/>
    <w:rsid w:val="00E35D4B"/>
    <w:rsid w:val="00E36867"/>
    <w:rsid w:val="00E3744C"/>
    <w:rsid w:val="00E407F5"/>
    <w:rsid w:val="00E50961"/>
    <w:rsid w:val="00E52DED"/>
    <w:rsid w:val="00E54650"/>
    <w:rsid w:val="00E641F4"/>
    <w:rsid w:val="00E66FBA"/>
    <w:rsid w:val="00E720B3"/>
    <w:rsid w:val="00E73764"/>
    <w:rsid w:val="00E77B83"/>
    <w:rsid w:val="00E811F6"/>
    <w:rsid w:val="00E822B0"/>
    <w:rsid w:val="00E83DF0"/>
    <w:rsid w:val="00E878A9"/>
    <w:rsid w:val="00E91D4E"/>
    <w:rsid w:val="00E937C2"/>
    <w:rsid w:val="00EA03F1"/>
    <w:rsid w:val="00EA0F7D"/>
    <w:rsid w:val="00EB74B4"/>
    <w:rsid w:val="00EB784D"/>
    <w:rsid w:val="00EC0B6E"/>
    <w:rsid w:val="00EC126B"/>
    <w:rsid w:val="00EC3001"/>
    <w:rsid w:val="00EC3824"/>
    <w:rsid w:val="00EC4FF5"/>
    <w:rsid w:val="00EC5F3B"/>
    <w:rsid w:val="00EC756B"/>
    <w:rsid w:val="00ED0DAD"/>
    <w:rsid w:val="00ED1185"/>
    <w:rsid w:val="00ED1A4D"/>
    <w:rsid w:val="00ED29B6"/>
    <w:rsid w:val="00ED35BE"/>
    <w:rsid w:val="00ED368E"/>
    <w:rsid w:val="00ED6DB5"/>
    <w:rsid w:val="00EE5693"/>
    <w:rsid w:val="00EF054C"/>
    <w:rsid w:val="00EF0E74"/>
    <w:rsid w:val="00EF3A23"/>
    <w:rsid w:val="00EF7209"/>
    <w:rsid w:val="00F009AF"/>
    <w:rsid w:val="00F018E4"/>
    <w:rsid w:val="00F01A1E"/>
    <w:rsid w:val="00F03B5D"/>
    <w:rsid w:val="00F03D2B"/>
    <w:rsid w:val="00F112BC"/>
    <w:rsid w:val="00F12825"/>
    <w:rsid w:val="00F147DF"/>
    <w:rsid w:val="00F14DB1"/>
    <w:rsid w:val="00F16C9A"/>
    <w:rsid w:val="00F17DE8"/>
    <w:rsid w:val="00F23FC2"/>
    <w:rsid w:val="00F374D7"/>
    <w:rsid w:val="00F4081F"/>
    <w:rsid w:val="00F41E84"/>
    <w:rsid w:val="00F43339"/>
    <w:rsid w:val="00F443FA"/>
    <w:rsid w:val="00F4572D"/>
    <w:rsid w:val="00F45DC9"/>
    <w:rsid w:val="00F475D8"/>
    <w:rsid w:val="00F5140E"/>
    <w:rsid w:val="00F531A0"/>
    <w:rsid w:val="00F535F5"/>
    <w:rsid w:val="00F56F8E"/>
    <w:rsid w:val="00F573D4"/>
    <w:rsid w:val="00F62F27"/>
    <w:rsid w:val="00F706ED"/>
    <w:rsid w:val="00F7326C"/>
    <w:rsid w:val="00F76116"/>
    <w:rsid w:val="00F77895"/>
    <w:rsid w:val="00F83768"/>
    <w:rsid w:val="00F86AC3"/>
    <w:rsid w:val="00F86C3B"/>
    <w:rsid w:val="00F91CAB"/>
    <w:rsid w:val="00F920A3"/>
    <w:rsid w:val="00FA45AC"/>
    <w:rsid w:val="00FA5BF5"/>
    <w:rsid w:val="00FB02DC"/>
    <w:rsid w:val="00FB130C"/>
    <w:rsid w:val="00FB6400"/>
    <w:rsid w:val="00FB7560"/>
    <w:rsid w:val="00FC6D2C"/>
    <w:rsid w:val="00FC777E"/>
    <w:rsid w:val="00FC7B8C"/>
    <w:rsid w:val="00FD1B79"/>
    <w:rsid w:val="00FE073E"/>
    <w:rsid w:val="00FE360F"/>
    <w:rsid w:val="00FE46C9"/>
    <w:rsid w:val="00FE69C2"/>
    <w:rsid w:val="00FF2B0E"/>
    <w:rsid w:val="00FF3783"/>
    <w:rsid w:val="00FF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3AF3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E227D6"/>
  </w:style>
  <w:style w:type="paragraph" w:styleId="Nagwek1">
    <w:name w:val="heading 1"/>
    <w:basedOn w:val="Normalny"/>
    <w:next w:val="Normalny"/>
    <w:link w:val="Nagwek1Znak"/>
    <w:qFormat/>
    <w:rsid w:val="00BF1F88"/>
    <w:pPr>
      <w:keepNext/>
      <w:spacing w:after="0" w:line="36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2">
    <w:name w:val="heading 2"/>
    <w:basedOn w:val="Normalny"/>
    <w:next w:val="Normalny"/>
    <w:link w:val="Nagwek2Znak"/>
    <w:qFormat/>
    <w:rsid w:val="00BF1F88"/>
    <w:pPr>
      <w:keepNext/>
      <w:spacing w:after="0" w:line="360" w:lineRule="auto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qFormat/>
    <w:rsid w:val="00BF1F88"/>
    <w:pPr>
      <w:keepNext/>
      <w:spacing w:after="0" w:line="360" w:lineRule="auto"/>
      <w:jc w:val="both"/>
      <w:outlineLvl w:val="2"/>
    </w:pPr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paragraph" w:styleId="Nagwek4">
    <w:name w:val="heading 4"/>
    <w:basedOn w:val="Normalny"/>
    <w:next w:val="Normalny"/>
    <w:link w:val="Nagwek4Znak"/>
    <w:qFormat/>
    <w:rsid w:val="00BF1F88"/>
    <w:pPr>
      <w:keepNext/>
      <w:spacing w:after="0" w:line="360" w:lineRule="auto"/>
      <w:outlineLvl w:val="3"/>
    </w:pPr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09E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DF59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DF59C3"/>
    <w:rPr>
      <w:b/>
      <w:bCs/>
    </w:rPr>
  </w:style>
  <w:style w:type="character" w:styleId="Uwydatnienie">
    <w:name w:val="Emphasis"/>
    <w:basedOn w:val="Domylnaczcionkaakapitu"/>
    <w:uiPriority w:val="20"/>
    <w:qFormat/>
    <w:rsid w:val="00DF59C3"/>
    <w:rPr>
      <w:i/>
      <w:iCs/>
    </w:rPr>
  </w:style>
  <w:style w:type="paragraph" w:styleId="Bezodstpw">
    <w:name w:val="No Spacing"/>
    <w:uiPriority w:val="1"/>
    <w:qFormat/>
    <w:rsid w:val="00F443FA"/>
    <w:pPr>
      <w:spacing w:after="0" w:line="240" w:lineRule="auto"/>
    </w:pPr>
  </w:style>
  <w:style w:type="character" w:customStyle="1" w:styleId="Nagwek1Znak">
    <w:name w:val="Nagłówek 1 Znak"/>
    <w:basedOn w:val="Domylnaczcionkaakapitu"/>
    <w:link w:val="Nagwek1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2Znak">
    <w:name w:val="Nagłówek 2 Znak"/>
    <w:basedOn w:val="Domylnaczcionkaakapitu"/>
    <w:link w:val="Nagwek2"/>
    <w:rsid w:val="00BF1F88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rsid w:val="00BF1F88"/>
    <w:rPr>
      <w:rFonts w:ascii="Times New Roman" w:eastAsia="Times New Roman" w:hAnsi="Times New Roman" w:cs="Times New Roman"/>
      <w:b/>
      <w:sz w:val="24"/>
      <w:szCs w:val="20"/>
      <w:lang w:eastAsia="pl-PL"/>
    </w:rPr>
  </w:style>
  <w:style w:type="character" w:customStyle="1" w:styleId="Nagwek4Znak">
    <w:name w:val="Nagłówek 4 Znak"/>
    <w:basedOn w:val="Domylnaczcionkaakapitu"/>
    <w:link w:val="Nagwek4"/>
    <w:rsid w:val="00BF1F88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paragraph" w:customStyle="1" w:styleId="Default">
    <w:name w:val="Default"/>
    <w:rsid w:val="00A5104F"/>
    <w:pPr>
      <w:widowControl w:val="0"/>
      <w:autoSpaceDE w:val="0"/>
      <w:autoSpaceDN w:val="0"/>
      <w:adjustRightInd w:val="0"/>
      <w:spacing w:after="0" w:line="240" w:lineRule="auto"/>
    </w:pPr>
    <w:rPr>
      <w:rFonts w:ascii="NEJON K+ T T 23 Fo 00" w:eastAsia="Times New Roman" w:hAnsi="NEJON K+ T T 23 Fo 00" w:cs="NEJON K+ T T 23 Fo 00"/>
      <w:color w:val="000000"/>
      <w:sz w:val="24"/>
      <w:szCs w:val="24"/>
      <w:lang w:eastAsia="pl-PL"/>
    </w:rPr>
  </w:style>
  <w:style w:type="table" w:styleId="Tabela-Siatka">
    <w:name w:val="Table Grid"/>
    <w:basedOn w:val="Standardowy"/>
    <w:uiPriority w:val="59"/>
    <w:rsid w:val="00A92F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2405"/>
  </w:style>
  <w:style w:type="paragraph" w:styleId="Stopka">
    <w:name w:val="footer"/>
    <w:basedOn w:val="Normalny"/>
    <w:link w:val="StopkaZnak"/>
    <w:uiPriority w:val="99"/>
    <w:unhideWhenUsed/>
    <w:rsid w:val="009024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2405"/>
  </w:style>
  <w:style w:type="paragraph" w:styleId="Tekstdymka">
    <w:name w:val="Balloon Text"/>
    <w:basedOn w:val="Normalny"/>
    <w:link w:val="TekstdymkaZnak"/>
    <w:uiPriority w:val="99"/>
    <w:semiHidden/>
    <w:unhideWhenUsed/>
    <w:rsid w:val="00091A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091A49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149C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2149C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2149C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149C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149CD"/>
    <w:rPr>
      <w:b/>
      <w:bCs/>
      <w:sz w:val="20"/>
      <w:szCs w:val="20"/>
    </w:rPr>
  </w:style>
  <w:style w:type="character" w:customStyle="1" w:styleId="alb">
    <w:name w:val="a_lb"/>
    <w:basedOn w:val="Domylnaczcionkaakapitu"/>
    <w:rsid w:val="000B00E3"/>
  </w:style>
  <w:style w:type="character" w:styleId="Hipercze">
    <w:name w:val="Hyperlink"/>
    <w:basedOn w:val="Domylnaczcionkaakapitu"/>
    <w:uiPriority w:val="99"/>
    <w:semiHidden/>
    <w:unhideWhenUsed/>
    <w:rsid w:val="000B00E3"/>
    <w:rPr>
      <w:color w:val="0000FF"/>
      <w:u w:val="single"/>
    </w:rPr>
  </w:style>
  <w:style w:type="paragraph" w:styleId="Poprawka">
    <w:name w:val="Revision"/>
    <w:hidden/>
    <w:uiPriority w:val="99"/>
    <w:semiHidden/>
    <w:rsid w:val="00541A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63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DFA5A5-478F-46C9-B91E-EA4595400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6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iwersytet Medyczny</dc:creator>
  <cp:lastModifiedBy>Ewa Kropiwnicka</cp:lastModifiedBy>
  <cp:revision>4</cp:revision>
  <cp:lastPrinted>2020-11-06T09:14:00Z</cp:lastPrinted>
  <dcterms:created xsi:type="dcterms:W3CDTF">2020-11-13T12:44:00Z</dcterms:created>
  <dcterms:modified xsi:type="dcterms:W3CDTF">2020-11-13T12:45:00Z</dcterms:modified>
</cp:coreProperties>
</file>